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400DD" w14:textId="51EA124F" w:rsidR="00847188" w:rsidRPr="003E51FA" w:rsidRDefault="00847188" w:rsidP="00E063B9">
      <w:pPr>
        <w:jc w:val="center"/>
        <w:rPr>
          <w:rFonts w:ascii="Cambria" w:hAnsi="Cambria"/>
          <w:b/>
          <w:bCs/>
          <w:sz w:val="32"/>
          <w:szCs w:val="32"/>
        </w:rPr>
      </w:pPr>
      <w:r w:rsidRPr="003E51FA">
        <w:rPr>
          <w:rFonts w:ascii="Cambria" w:hAnsi="Cambria"/>
          <w:b/>
          <w:bCs/>
          <w:sz w:val="32"/>
          <w:szCs w:val="32"/>
        </w:rPr>
        <w:t xml:space="preserve">Rekomendacje dla prowadzenia szkolenia zawodników </w:t>
      </w:r>
      <w:r w:rsidR="00602C23">
        <w:rPr>
          <w:rFonts w:ascii="Cambria" w:hAnsi="Cambria"/>
          <w:b/>
          <w:bCs/>
          <w:sz w:val="32"/>
          <w:szCs w:val="32"/>
        </w:rPr>
        <w:t xml:space="preserve">         </w:t>
      </w:r>
      <w:r w:rsidRPr="003E51FA">
        <w:rPr>
          <w:rFonts w:ascii="Cambria" w:hAnsi="Cambria"/>
          <w:b/>
          <w:bCs/>
          <w:sz w:val="32"/>
          <w:szCs w:val="32"/>
        </w:rPr>
        <w:t xml:space="preserve"> w związku z epidemią COVID-19</w:t>
      </w:r>
    </w:p>
    <w:p w14:paraId="5E4224DB" w14:textId="77777777" w:rsidR="00847188" w:rsidRPr="003E51FA" w:rsidRDefault="00847188" w:rsidP="00847188">
      <w:pPr>
        <w:rPr>
          <w:rFonts w:ascii="Cambria" w:hAnsi="Cambria"/>
        </w:rPr>
      </w:pPr>
    </w:p>
    <w:p w14:paraId="2A8CC817" w14:textId="77777777" w:rsidR="00E063B9" w:rsidRPr="003E51FA" w:rsidRDefault="00E063B9" w:rsidP="00E063B9">
      <w:pPr>
        <w:rPr>
          <w:rFonts w:ascii="Cambria" w:hAnsi="Cambria"/>
        </w:rPr>
      </w:pPr>
    </w:p>
    <w:p w14:paraId="75E4EEB9" w14:textId="77777777" w:rsidR="00594D0E" w:rsidRPr="003E51FA" w:rsidRDefault="00594D0E" w:rsidP="00E063B9">
      <w:pPr>
        <w:rPr>
          <w:rFonts w:ascii="Cambria" w:hAnsi="Cambria"/>
        </w:rPr>
      </w:pPr>
    </w:p>
    <w:p w14:paraId="6AA71D46" w14:textId="64956F45" w:rsidR="00E063B9" w:rsidRPr="003E51FA" w:rsidRDefault="00E063B9" w:rsidP="00602C23">
      <w:pPr>
        <w:jc w:val="center"/>
        <w:rPr>
          <w:rFonts w:ascii="Cambria" w:hAnsi="Cambria"/>
          <w:b/>
          <w:bCs/>
        </w:rPr>
      </w:pPr>
      <w:r w:rsidRPr="003E51FA">
        <w:rPr>
          <w:rFonts w:ascii="Cambria" w:hAnsi="Cambria"/>
          <w:b/>
          <w:bCs/>
        </w:rPr>
        <w:t>Ogólne</w:t>
      </w:r>
      <w:r w:rsidR="00602C23">
        <w:rPr>
          <w:rFonts w:ascii="Cambria" w:hAnsi="Cambria"/>
          <w:b/>
          <w:bCs/>
        </w:rPr>
        <w:t xml:space="preserve"> </w:t>
      </w:r>
      <w:r w:rsidRPr="003E51FA">
        <w:rPr>
          <w:rFonts w:ascii="Cambria" w:hAnsi="Cambria"/>
          <w:b/>
          <w:bCs/>
        </w:rPr>
        <w:t>zasady</w:t>
      </w:r>
      <w:r w:rsidR="00602C23">
        <w:rPr>
          <w:rFonts w:ascii="Cambria" w:hAnsi="Cambria"/>
          <w:b/>
          <w:bCs/>
        </w:rPr>
        <w:t xml:space="preserve">  </w:t>
      </w:r>
      <w:r w:rsidRPr="003E51FA">
        <w:rPr>
          <w:rFonts w:ascii="Cambria" w:hAnsi="Cambria"/>
          <w:b/>
          <w:bCs/>
        </w:rPr>
        <w:t>postepowania</w:t>
      </w:r>
      <w:r w:rsidR="00602C23">
        <w:rPr>
          <w:rFonts w:ascii="Cambria" w:hAnsi="Cambria"/>
          <w:b/>
          <w:bCs/>
        </w:rPr>
        <w:t xml:space="preserve"> </w:t>
      </w:r>
      <w:r w:rsidRPr="003E51FA">
        <w:rPr>
          <w:rFonts w:ascii="Cambria" w:hAnsi="Cambria"/>
          <w:b/>
          <w:bCs/>
        </w:rPr>
        <w:t>dla</w:t>
      </w:r>
      <w:r w:rsidR="00602C23">
        <w:rPr>
          <w:rFonts w:ascii="Cambria" w:hAnsi="Cambria"/>
          <w:b/>
          <w:bCs/>
        </w:rPr>
        <w:t xml:space="preserve"> </w:t>
      </w:r>
      <w:r w:rsidRPr="003E51FA">
        <w:rPr>
          <w:rFonts w:ascii="Cambria" w:hAnsi="Cambria"/>
          <w:b/>
          <w:bCs/>
        </w:rPr>
        <w:t>trenerów,</w:t>
      </w:r>
      <w:r w:rsidR="00602C23">
        <w:rPr>
          <w:rFonts w:ascii="Cambria" w:hAnsi="Cambria"/>
          <w:b/>
          <w:bCs/>
        </w:rPr>
        <w:t xml:space="preserve"> </w:t>
      </w:r>
      <w:r w:rsidRPr="003E51FA">
        <w:rPr>
          <w:rFonts w:ascii="Cambria" w:hAnsi="Cambria"/>
          <w:b/>
          <w:bCs/>
        </w:rPr>
        <w:t xml:space="preserve">zawodników </w:t>
      </w:r>
      <w:r w:rsidR="003E51FA">
        <w:rPr>
          <w:rFonts w:ascii="Cambria" w:hAnsi="Cambria"/>
          <w:b/>
          <w:bCs/>
        </w:rPr>
        <w:br/>
      </w:r>
      <w:r w:rsidR="00602C23">
        <w:rPr>
          <w:rFonts w:ascii="Cambria" w:hAnsi="Cambria"/>
          <w:b/>
          <w:bCs/>
        </w:rPr>
        <w:t xml:space="preserve">    </w:t>
      </w:r>
      <w:r w:rsidRPr="003E51FA">
        <w:rPr>
          <w:rFonts w:ascii="Cambria" w:hAnsi="Cambria"/>
          <w:b/>
          <w:bCs/>
        </w:rPr>
        <w:t>w trakcie zajęć sportowych</w:t>
      </w:r>
      <w:r w:rsidR="003E51FA">
        <w:rPr>
          <w:rFonts w:ascii="Cambria" w:hAnsi="Cambria"/>
          <w:b/>
          <w:bCs/>
        </w:rPr>
        <w:t>.</w:t>
      </w:r>
    </w:p>
    <w:p w14:paraId="281B0031" w14:textId="77777777" w:rsidR="005B1329" w:rsidRPr="003E51FA" w:rsidRDefault="005B1329" w:rsidP="00602C23">
      <w:pPr>
        <w:rPr>
          <w:rFonts w:ascii="Cambria" w:hAnsi="Cambria"/>
        </w:rPr>
      </w:pPr>
    </w:p>
    <w:p w14:paraId="2EE311A6" w14:textId="77777777" w:rsidR="00E063B9" w:rsidRPr="003E51FA" w:rsidRDefault="00E063B9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Przestrzeganie higieny osobistej:</w:t>
      </w:r>
    </w:p>
    <w:p w14:paraId="5828C979" w14:textId="77777777" w:rsidR="005B1329" w:rsidRPr="003E51FA" w:rsidRDefault="00E063B9" w:rsidP="003E51FA">
      <w:pPr>
        <w:pStyle w:val="Akapitzlist"/>
        <w:numPr>
          <w:ilvl w:val="0"/>
          <w:numId w:val="39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czysty sprzęt treningowy na </w:t>
      </w:r>
      <w:r w:rsidR="005B1329" w:rsidRPr="003E51FA">
        <w:rPr>
          <w:rFonts w:ascii="Cambria" w:hAnsi="Cambria"/>
        </w:rPr>
        <w:t xml:space="preserve">każdych </w:t>
      </w:r>
      <w:r w:rsidRPr="003E51FA">
        <w:rPr>
          <w:rFonts w:ascii="Cambria" w:hAnsi="Cambria"/>
        </w:rPr>
        <w:t>zajęcia</w:t>
      </w:r>
      <w:r w:rsidR="005B1329" w:rsidRPr="003E51FA">
        <w:rPr>
          <w:rFonts w:ascii="Cambria" w:hAnsi="Cambria"/>
        </w:rPr>
        <w:t>ch</w:t>
      </w:r>
      <w:r w:rsidRPr="003E51FA">
        <w:rPr>
          <w:rFonts w:ascii="Cambria" w:hAnsi="Cambria"/>
        </w:rPr>
        <w:t xml:space="preserve"> szkoleniow</w:t>
      </w:r>
      <w:r w:rsidR="005B1329" w:rsidRPr="003E51FA">
        <w:rPr>
          <w:rFonts w:ascii="Cambria" w:hAnsi="Cambria"/>
        </w:rPr>
        <w:t>ych</w:t>
      </w:r>
    </w:p>
    <w:p w14:paraId="2FC5FB54" w14:textId="77777777" w:rsidR="005B1329" w:rsidRPr="003E51FA" w:rsidRDefault="005B1329" w:rsidP="003E51FA">
      <w:pPr>
        <w:pStyle w:val="Akapitzlist"/>
        <w:numPr>
          <w:ilvl w:val="0"/>
          <w:numId w:val="38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użycie żelu dezynfekującego przy </w:t>
      </w:r>
      <w:r w:rsidR="00E063B9" w:rsidRPr="003E51FA">
        <w:rPr>
          <w:rFonts w:ascii="Cambria" w:hAnsi="Cambria"/>
        </w:rPr>
        <w:t xml:space="preserve">wejściu na zajęcia szkoleniowe </w:t>
      </w:r>
    </w:p>
    <w:p w14:paraId="59478D39" w14:textId="77777777" w:rsidR="00E063B9" w:rsidRPr="003E51FA" w:rsidRDefault="00E063B9" w:rsidP="003E51FA">
      <w:pPr>
        <w:pStyle w:val="Akapitzlist"/>
        <w:numPr>
          <w:ilvl w:val="0"/>
          <w:numId w:val="38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zmian</w:t>
      </w:r>
      <w:r w:rsidR="005B1329" w:rsidRPr="003E51FA">
        <w:rPr>
          <w:rFonts w:ascii="Cambria" w:hAnsi="Cambria"/>
        </w:rPr>
        <w:t xml:space="preserve">a </w:t>
      </w:r>
      <w:r w:rsidRPr="003E51FA">
        <w:rPr>
          <w:rFonts w:ascii="Cambria" w:hAnsi="Cambria"/>
        </w:rPr>
        <w:t>obuwia przed wejściem na obiekt zamknięty,</w:t>
      </w:r>
    </w:p>
    <w:p w14:paraId="29019707" w14:textId="77777777" w:rsidR="00E063B9" w:rsidRPr="003E51FA" w:rsidRDefault="00E063B9" w:rsidP="003E51FA">
      <w:pPr>
        <w:pStyle w:val="Akapitzlist"/>
        <w:numPr>
          <w:ilvl w:val="0"/>
          <w:numId w:val="38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osobistą przestrzeń do przebrania się (jeśli rozpoczną działać szatnie),</w:t>
      </w:r>
    </w:p>
    <w:p w14:paraId="3D0BC0C8" w14:textId="77777777" w:rsidR="00E063B9" w:rsidRPr="003E51FA" w:rsidRDefault="00E063B9" w:rsidP="003E51FA">
      <w:pPr>
        <w:pStyle w:val="Akapitzlist"/>
        <w:numPr>
          <w:ilvl w:val="0"/>
          <w:numId w:val="38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dezynfek</w:t>
      </w:r>
      <w:r w:rsidR="005B1329" w:rsidRPr="003E51FA">
        <w:rPr>
          <w:rFonts w:ascii="Cambria" w:hAnsi="Cambria"/>
        </w:rPr>
        <w:t>cja</w:t>
      </w:r>
      <w:r w:rsidRPr="003E51FA">
        <w:rPr>
          <w:rFonts w:ascii="Cambria" w:hAnsi="Cambria"/>
        </w:rPr>
        <w:t xml:space="preserve"> r</w:t>
      </w:r>
      <w:r w:rsidR="005B1329" w:rsidRPr="003E51FA">
        <w:rPr>
          <w:rFonts w:ascii="Cambria" w:hAnsi="Cambria"/>
        </w:rPr>
        <w:t>ąk</w:t>
      </w:r>
      <w:r w:rsidRPr="003E51FA">
        <w:rPr>
          <w:rFonts w:ascii="Cambria" w:hAnsi="Cambria"/>
        </w:rPr>
        <w:t xml:space="preserve"> przed każdym wejściem lub wyjściem z obiektu sportowego,</w:t>
      </w:r>
    </w:p>
    <w:p w14:paraId="06EF9F50" w14:textId="77777777" w:rsidR="00E063B9" w:rsidRPr="003E51FA" w:rsidRDefault="00E063B9" w:rsidP="003E51FA">
      <w:pPr>
        <w:pStyle w:val="Akapitzlist"/>
        <w:numPr>
          <w:ilvl w:val="0"/>
          <w:numId w:val="38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no</w:t>
      </w:r>
      <w:r w:rsidR="005B1329" w:rsidRPr="003E51FA">
        <w:rPr>
          <w:rFonts w:ascii="Cambria" w:hAnsi="Cambria"/>
        </w:rPr>
        <w:t>szenie</w:t>
      </w:r>
      <w:r w:rsidRPr="003E51FA">
        <w:rPr>
          <w:rFonts w:ascii="Cambria" w:hAnsi="Cambria"/>
        </w:rPr>
        <w:t xml:space="preserve"> mask</w:t>
      </w:r>
      <w:r w:rsidR="005B1329" w:rsidRPr="003E51FA">
        <w:rPr>
          <w:rFonts w:ascii="Cambria" w:hAnsi="Cambria"/>
        </w:rPr>
        <w:t>i</w:t>
      </w:r>
      <w:r w:rsidRPr="003E51FA">
        <w:rPr>
          <w:rFonts w:ascii="Cambria" w:hAnsi="Cambria"/>
        </w:rPr>
        <w:t xml:space="preserve"> (postęp</w:t>
      </w:r>
      <w:r w:rsidR="005B1329" w:rsidRPr="003E51FA">
        <w:rPr>
          <w:rFonts w:ascii="Cambria" w:hAnsi="Cambria"/>
        </w:rPr>
        <w:t>owanie</w:t>
      </w:r>
      <w:r w:rsidRPr="003E51FA">
        <w:rPr>
          <w:rFonts w:ascii="Cambria" w:hAnsi="Cambria"/>
        </w:rPr>
        <w:t xml:space="preserve"> zgodnie z zaleceniami rządu dotyczącymi jakości maski)</w:t>
      </w:r>
    </w:p>
    <w:p w14:paraId="31BF6DB2" w14:textId="77777777" w:rsidR="005B1329" w:rsidRPr="003E51FA" w:rsidRDefault="005B1329" w:rsidP="003E51FA">
      <w:pPr>
        <w:jc w:val="both"/>
        <w:rPr>
          <w:rFonts w:ascii="Cambria" w:hAnsi="Cambria"/>
        </w:rPr>
      </w:pPr>
    </w:p>
    <w:p w14:paraId="17E010E5" w14:textId="77777777" w:rsidR="00E063B9" w:rsidRPr="003E51FA" w:rsidRDefault="00E063B9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Czystość i dezynfekcja obiektów, przyrządów i przyborów:</w:t>
      </w:r>
    </w:p>
    <w:p w14:paraId="09F4E2C2" w14:textId="4A3A2862" w:rsidR="00E063B9" w:rsidRPr="003E51FA" w:rsidRDefault="00E063B9" w:rsidP="003E51FA">
      <w:pPr>
        <w:pStyle w:val="Akapitzlist"/>
        <w:numPr>
          <w:ilvl w:val="0"/>
          <w:numId w:val="40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czyszczenie/dezynfekcja zamkniętego obiektu sportowego musi być przeprowadzane przed i po każdym treningu, a także wentylacja obiektu treningowego (przeznacz na te czynności minimum 15 minut),</w:t>
      </w:r>
    </w:p>
    <w:p w14:paraId="12ABDD7C" w14:textId="47E0E7C9" w:rsidR="00E063B9" w:rsidRPr="003E51FA" w:rsidRDefault="00E063B9" w:rsidP="003E51FA">
      <w:pPr>
        <w:pStyle w:val="Akapitzlist"/>
        <w:numPr>
          <w:ilvl w:val="0"/>
          <w:numId w:val="40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czyszczenie/dezynfekcja przyborów i przyrządów wykorzystywanych podczas zajęć musi być przeprowadzana przed i po każdym treningu,</w:t>
      </w:r>
    </w:p>
    <w:p w14:paraId="0716E110" w14:textId="1A28DA92" w:rsidR="005B1329" w:rsidRPr="003E51FA" w:rsidRDefault="00E063B9" w:rsidP="003E51FA">
      <w:pPr>
        <w:pStyle w:val="Akapitzlist"/>
        <w:numPr>
          <w:ilvl w:val="0"/>
          <w:numId w:val="40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wszystkie inne pomieszczenia </w:t>
      </w:r>
      <w:r w:rsidR="005B1329" w:rsidRPr="003E51FA">
        <w:rPr>
          <w:rFonts w:ascii="Cambria" w:hAnsi="Cambria"/>
        </w:rPr>
        <w:t xml:space="preserve">oraz ciągi komunikacyjne </w:t>
      </w:r>
      <w:r w:rsidRPr="003E51FA">
        <w:rPr>
          <w:rFonts w:ascii="Cambria" w:hAnsi="Cambria"/>
        </w:rPr>
        <w:t xml:space="preserve">udostępniane </w:t>
      </w:r>
      <w:r w:rsidR="003E51FA">
        <w:rPr>
          <w:rFonts w:ascii="Cambria" w:hAnsi="Cambria"/>
        </w:rPr>
        <w:br/>
      </w:r>
      <w:r w:rsidR="005B1329" w:rsidRPr="003E51FA">
        <w:rPr>
          <w:rFonts w:ascii="Cambria" w:hAnsi="Cambria"/>
        </w:rPr>
        <w:t xml:space="preserve">do prowadzenia szkolenia </w:t>
      </w:r>
      <w:r w:rsidRPr="003E51FA">
        <w:rPr>
          <w:rFonts w:ascii="Cambria" w:hAnsi="Cambria"/>
        </w:rPr>
        <w:t>(toalety, recepcja, biuro a także szatnie od momentu zgody władz na ich udostępnienie) muszą być czyszczone/ dezynfekowane co najmniej raz po zakończeniu dnia treningowego (w miarę możliwości należy to robić częściej</w:t>
      </w:r>
      <w:r w:rsidR="00F54867">
        <w:rPr>
          <w:rFonts w:ascii="Cambria" w:hAnsi="Cambria"/>
        </w:rPr>
        <w:t>)</w:t>
      </w:r>
    </w:p>
    <w:p w14:paraId="13C4E4AD" w14:textId="77777777" w:rsidR="005B1329" w:rsidRPr="003E51FA" w:rsidRDefault="005B1329" w:rsidP="003E51FA">
      <w:pPr>
        <w:pStyle w:val="Akapitzlist"/>
        <w:numPr>
          <w:ilvl w:val="0"/>
          <w:numId w:val="40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dezynfekcja osobistego sprzętu każdorazowo po zajęciach treningowych.</w:t>
      </w:r>
    </w:p>
    <w:p w14:paraId="03858DBA" w14:textId="77777777" w:rsidR="005B1329" w:rsidRPr="003E51FA" w:rsidRDefault="005B1329" w:rsidP="003E51FA">
      <w:pPr>
        <w:jc w:val="both"/>
        <w:rPr>
          <w:rFonts w:ascii="Cambria" w:hAnsi="Cambria"/>
        </w:rPr>
      </w:pPr>
    </w:p>
    <w:p w14:paraId="359AD9FC" w14:textId="77777777" w:rsidR="00E063B9" w:rsidRPr="003E51FA" w:rsidRDefault="00E063B9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Zasady przemieszczaniem się zawodnika od momentu wejścia aż do wyjścia z obiektu:</w:t>
      </w:r>
    </w:p>
    <w:p w14:paraId="10A961FB" w14:textId="77777777" w:rsidR="00E063B9" w:rsidRPr="003E51FA" w:rsidRDefault="00E063B9" w:rsidP="003E51FA">
      <w:pPr>
        <w:pStyle w:val="Akapitzlist"/>
        <w:numPr>
          <w:ilvl w:val="0"/>
          <w:numId w:val="41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rekomenduje się oznaczenie trasy poruszania się w obiekcie sportowym (oznakowanie podłoża, taśma ostrzegawcza, itp.) w celu zachowania bezpiecznej odległości i dystansu.</w:t>
      </w:r>
    </w:p>
    <w:p w14:paraId="4D208DF5" w14:textId="77777777" w:rsidR="005B1329" w:rsidRPr="003E51FA" w:rsidRDefault="005B1329" w:rsidP="003E51FA">
      <w:pPr>
        <w:jc w:val="both"/>
        <w:rPr>
          <w:rFonts w:ascii="Cambria" w:hAnsi="Cambria"/>
        </w:rPr>
      </w:pPr>
    </w:p>
    <w:p w14:paraId="74F2DD8C" w14:textId="77777777" w:rsidR="00E063B9" w:rsidRPr="003E51FA" w:rsidRDefault="00E063B9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Wyznaczenie bezpiecznych stref dla zawodników</w:t>
      </w:r>
    </w:p>
    <w:p w14:paraId="242A3321" w14:textId="024429E2" w:rsidR="00E063B9" w:rsidRPr="003E51FA" w:rsidRDefault="00E063B9" w:rsidP="003E51FA">
      <w:pPr>
        <w:pStyle w:val="Akapitzlist"/>
        <w:numPr>
          <w:ilvl w:val="0"/>
          <w:numId w:val="41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wyznaczanie obszarów przeznaczonych dla zawodników do rozbierania się 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>i ubierania (taśma ostrzegawcza, słupki odgradzające, oznaczenia poziome itp.). Należy zachować odległość minimum 1 m między każdą strefą.</w:t>
      </w:r>
    </w:p>
    <w:p w14:paraId="01F848CB" w14:textId="77777777" w:rsidR="00E063B9" w:rsidRPr="003E51FA" w:rsidRDefault="00E063B9" w:rsidP="003E51FA">
      <w:pPr>
        <w:pStyle w:val="Akapitzlist"/>
        <w:numPr>
          <w:ilvl w:val="0"/>
          <w:numId w:val="41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wyznaczenie stref treningowych w obiekcie zamkniętym, oznaczanie obszarów przydzielonych zawodnikom na treningu (taśma samoprzylepna lub inne oznakowanie).</w:t>
      </w:r>
    </w:p>
    <w:p w14:paraId="2D0D3205" w14:textId="77777777" w:rsidR="005B1329" w:rsidRPr="003E51FA" w:rsidRDefault="005B1329" w:rsidP="003E51FA">
      <w:pPr>
        <w:jc w:val="both"/>
        <w:rPr>
          <w:rFonts w:ascii="Cambria" w:hAnsi="Cambria"/>
        </w:rPr>
      </w:pPr>
    </w:p>
    <w:p w14:paraId="6E44ABFA" w14:textId="77777777" w:rsidR="00E063B9" w:rsidRPr="003E51FA" w:rsidRDefault="00E063B9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Zapewnienie środków niezbędnych do dezynfekcji (uzupełnianie na bieżąco):</w:t>
      </w:r>
    </w:p>
    <w:p w14:paraId="5B869592" w14:textId="77777777" w:rsidR="00E063B9" w:rsidRPr="003E51FA" w:rsidRDefault="00E063B9" w:rsidP="003E51FA">
      <w:pPr>
        <w:pStyle w:val="Akapitzlist"/>
        <w:numPr>
          <w:ilvl w:val="0"/>
          <w:numId w:val="42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chusteczki dezynfekujące,</w:t>
      </w:r>
    </w:p>
    <w:p w14:paraId="5524F6B4" w14:textId="77777777" w:rsidR="00E063B9" w:rsidRPr="003E51FA" w:rsidRDefault="00E063B9" w:rsidP="003E51FA">
      <w:pPr>
        <w:pStyle w:val="Akapitzlist"/>
        <w:numPr>
          <w:ilvl w:val="0"/>
          <w:numId w:val="42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płynne i aerozolowe środki dezynfekujące do rąk i do powierzchni,</w:t>
      </w:r>
    </w:p>
    <w:p w14:paraId="06192A1E" w14:textId="77777777" w:rsidR="00E063B9" w:rsidRPr="003E51FA" w:rsidRDefault="00E063B9" w:rsidP="003E51FA">
      <w:pPr>
        <w:pStyle w:val="Akapitzlist"/>
        <w:numPr>
          <w:ilvl w:val="0"/>
          <w:numId w:val="42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sprzęt do czyszczenia (wiadra, </w:t>
      </w:r>
      <w:proofErr w:type="spellStart"/>
      <w:r w:rsidRPr="003E51FA">
        <w:rPr>
          <w:rFonts w:ascii="Cambria" w:hAnsi="Cambria"/>
        </w:rPr>
        <w:t>mopy</w:t>
      </w:r>
      <w:proofErr w:type="spellEnd"/>
      <w:r w:rsidRPr="003E51FA">
        <w:rPr>
          <w:rFonts w:ascii="Cambria" w:hAnsi="Cambria"/>
        </w:rPr>
        <w:t>, gąbki itp.),</w:t>
      </w:r>
    </w:p>
    <w:p w14:paraId="0E716265" w14:textId="77777777" w:rsidR="005B1329" w:rsidRPr="003E51FA" w:rsidRDefault="00E063B9" w:rsidP="003E51FA">
      <w:pPr>
        <w:pStyle w:val="Akapitzlist"/>
        <w:numPr>
          <w:ilvl w:val="0"/>
          <w:numId w:val="42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jednorazowe rękawiczki lateksowe lub nitrylowe.</w:t>
      </w:r>
    </w:p>
    <w:p w14:paraId="2ED87796" w14:textId="77777777" w:rsidR="00E063B9" w:rsidRPr="003E51FA" w:rsidRDefault="00E063B9" w:rsidP="003E51FA">
      <w:pPr>
        <w:jc w:val="both"/>
        <w:rPr>
          <w:rFonts w:ascii="Cambria" w:hAnsi="Cambria"/>
        </w:rPr>
      </w:pPr>
    </w:p>
    <w:p w14:paraId="7331962A" w14:textId="505AB5C1" w:rsidR="00F54867" w:rsidRDefault="00F54867" w:rsidP="003E51FA">
      <w:pPr>
        <w:jc w:val="both"/>
        <w:rPr>
          <w:rFonts w:ascii="Cambria" w:hAnsi="Cambria"/>
          <w:b/>
          <w:bCs/>
        </w:rPr>
      </w:pPr>
    </w:p>
    <w:p w14:paraId="42FB878D" w14:textId="77777777" w:rsidR="00F54867" w:rsidRDefault="00F54867" w:rsidP="003E51FA">
      <w:pPr>
        <w:jc w:val="both"/>
        <w:rPr>
          <w:rFonts w:ascii="Cambria" w:hAnsi="Cambria"/>
          <w:b/>
          <w:bCs/>
        </w:rPr>
      </w:pPr>
    </w:p>
    <w:p w14:paraId="4170867D" w14:textId="2C55D0A2" w:rsidR="00847188" w:rsidRPr="003E51FA" w:rsidRDefault="00847188" w:rsidP="003E51FA">
      <w:pPr>
        <w:jc w:val="both"/>
        <w:rPr>
          <w:rFonts w:ascii="Cambria" w:hAnsi="Cambria"/>
          <w:b/>
          <w:bCs/>
        </w:rPr>
      </w:pPr>
      <w:r w:rsidRPr="003E51FA">
        <w:rPr>
          <w:rFonts w:ascii="Cambria" w:hAnsi="Cambria"/>
          <w:b/>
          <w:bCs/>
        </w:rPr>
        <w:lastRenderedPageBreak/>
        <w:t>Ogólne zasady organizacji treningów</w:t>
      </w:r>
    </w:p>
    <w:p w14:paraId="14E450D0" w14:textId="77777777" w:rsidR="00594D0E" w:rsidRPr="003E51FA" w:rsidRDefault="00594D0E" w:rsidP="003E51FA">
      <w:pPr>
        <w:jc w:val="both"/>
        <w:rPr>
          <w:rFonts w:ascii="Cambria" w:hAnsi="Cambria"/>
          <w:b/>
          <w:bCs/>
        </w:rPr>
      </w:pPr>
    </w:p>
    <w:p w14:paraId="15FD0884" w14:textId="77777777" w:rsidR="00847188" w:rsidRPr="003E51FA" w:rsidRDefault="00847188" w:rsidP="003E51FA">
      <w:pPr>
        <w:pStyle w:val="Akapitzlist"/>
        <w:numPr>
          <w:ilvl w:val="0"/>
          <w:numId w:val="35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trening grupowy na otwartych obiektach sportowych zgodnie z wytycznymi,</w:t>
      </w:r>
    </w:p>
    <w:p w14:paraId="273C7856" w14:textId="77777777" w:rsidR="00847188" w:rsidRPr="003E51FA" w:rsidRDefault="00847188" w:rsidP="003E51FA">
      <w:pPr>
        <w:pStyle w:val="Akapitzlist"/>
        <w:numPr>
          <w:ilvl w:val="0"/>
          <w:numId w:val="35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ćwiczenia na otwartej przestrzeni w parkach i lasach zgodnie z wytycznymi,</w:t>
      </w:r>
    </w:p>
    <w:p w14:paraId="55E1408D" w14:textId="77777777" w:rsidR="00847188" w:rsidRPr="003E51FA" w:rsidRDefault="00847188" w:rsidP="003E51FA">
      <w:pPr>
        <w:pStyle w:val="Akapitzlist"/>
        <w:numPr>
          <w:ilvl w:val="0"/>
          <w:numId w:val="35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trening grupowy w zamkniętych obiektach sportowych zgodnie z wytycznymi,</w:t>
      </w:r>
    </w:p>
    <w:p w14:paraId="3D763BBD" w14:textId="77777777" w:rsidR="00847188" w:rsidRPr="003E51FA" w:rsidRDefault="00847188" w:rsidP="003E51FA">
      <w:pPr>
        <w:jc w:val="both"/>
        <w:rPr>
          <w:rFonts w:ascii="Cambria" w:hAnsi="Cambria" w:cs="Segoe UI Symbol"/>
        </w:rPr>
      </w:pPr>
    </w:p>
    <w:p w14:paraId="7BDE8551" w14:textId="77777777" w:rsidR="00847188" w:rsidRPr="003E51FA" w:rsidRDefault="00847188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Zasady organizacji szkolenia</w:t>
      </w:r>
    </w:p>
    <w:p w14:paraId="22AD7574" w14:textId="77777777" w:rsidR="00594D0E" w:rsidRPr="003E51FA" w:rsidRDefault="00847188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  <w:b/>
          <w:bCs/>
        </w:rPr>
        <w:t>trening na obiekcie zamkniętym</w:t>
      </w:r>
      <w:r w:rsidRPr="003E51FA">
        <w:rPr>
          <w:rFonts w:ascii="Cambria" w:hAnsi="Cambria"/>
        </w:rPr>
        <w:t xml:space="preserve"> (hala, siłownia, sala gimnastyczna itp.), ograniczenie liczby osób do możliwości powierzchniowych (realizacja szkolenia przy maksymalnym ograniczeniu ryzyka zakażenia),</w:t>
      </w:r>
    </w:p>
    <w:p w14:paraId="737FB4E2" w14:textId="4524D5E1" w:rsidR="00847188" w:rsidRPr="003E51FA" w:rsidRDefault="00847188" w:rsidP="003E51FA">
      <w:pPr>
        <w:pStyle w:val="Akapitzlist"/>
        <w:numPr>
          <w:ilvl w:val="1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minimalny obszar treningowy dla 1 zawodnika na hali </w:t>
      </w:r>
      <w:r w:rsidR="00D329EE">
        <w:rPr>
          <w:rFonts w:ascii="Cambria" w:hAnsi="Cambria"/>
        </w:rPr>
        <w:t>(zgodny z aktualnymi wytycznymi MZ)</w:t>
      </w:r>
    </w:p>
    <w:p w14:paraId="054B48D4" w14:textId="5D680151" w:rsidR="008A0F96" w:rsidRPr="003E51FA" w:rsidRDefault="00847188" w:rsidP="003E51FA">
      <w:pPr>
        <w:pStyle w:val="Akapitzlist"/>
        <w:numPr>
          <w:ilvl w:val="1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minimalny obszar treningowy dla 1 zawodnika na sił</w:t>
      </w:r>
      <w:r w:rsidR="00D329EE">
        <w:rPr>
          <w:rFonts w:ascii="Cambria" w:hAnsi="Cambria"/>
        </w:rPr>
        <w:t>owni (zgodny z wytycznymi MZ)</w:t>
      </w:r>
    </w:p>
    <w:p w14:paraId="343590E8" w14:textId="37C37E8D" w:rsidR="008A0F96" w:rsidRPr="003E51FA" w:rsidRDefault="00594D0E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  <w:b/>
          <w:bCs/>
        </w:rPr>
        <w:t>trening</w:t>
      </w:r>
      <w:r w:rsidR="008A0F96" w:rsidRPr="003E51FA">
        <w:rPr>
          <w:rFonts w:ascii="Cambria" w:hAnsi="Cambria"/>
          <w:b/>
          <w:bCs/>
        </w:rPr>
        <w:t xml:space="preserve"> na otwartych obiektach sportowych</w:t>
      </w:r>
      <w:r w:rsidR="008A0F96" w:rsidRPr="003E51FA">
        <w:rPr>
          <w:rFonts w:ascii="Cambria" w:hAnsi="Cambria"/>
        </w:rPr>
        <w:t xml:space="preserve"> </w:t>
      </w:r>
      <w:r w:rsidR="00D329EE">
        <w:rPr>
          <w:rFonts w:ascii="Cambria" w:hAnsi="Cambria"/>
        </w:rPr>
        <w:t>(zgodny z wytycznymi MZ)</w:t>
      </w:r>
    </w:p>
    <w:p w14:paraId="0604EE59" w14:textId="77777777" w:rsidR="008A0F96" w:rsidRPr="003E51FA" w:rsidRDefault="008A0F96" w:rsidP="003E51FA">
      <w:pPr>
        <w:pStyle w:val="Akapitzlist"/>
        <w:numPr>
          <w:ilvl w:val="1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zachowanie bezpiecznej odległości społecznej zgodnie z obowiązującymi przepisami (do momentu zniesienia),</w:t>
      </w:r>
    </w:p>
    <w:p w14:paraId="06388C8D" w14:textId="3C02AA94" w:rsidR="008A0F96" w:rsidRPr="003E51FA" w:rsidRDefault="008A0F96" w:rsidP="003E51FA">
      <w:pPr>
        <w:pStyle w:val="Akapitzlist"/>
        <w:numPr>
          <w:ilvl w:val="1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obowiązek noszenia maseczki w przestrzeni publicznej zgodnie 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>z obowiązującymi przepisami (do momentu zniesienia),</w:t>
      </w:r>
    </w:p>
    <w:p w14:paraId="4274A3E3" w14:textId="77777777" w:rsidR="008A0F96" w:rsidRPr="003E51FA" w:rsidRDefault="008A0F96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  <w:b/>
          <w:bCs/>
        </w:rPr>
        <w:t>trening indywidualny</w:t>
      </w:r>
      <w:r w:rsidRPr="003E51FA">
        <w:rPr>
          <w:rFonts w:ascii="Cambria" w:hAnsi="Cambria"/>
        </w:rPr>
        <w:t xml:space="preserve"> zgodnie z wytycznymi trenera klubowego w warunkach domowych,</w:t>
      </w:r>
    </w:p>
    <w:p w14:paraId="0FC00AD1" w14:textId="77777777" w:rsidR="008A0F96" w:rsidRPr="003E51FA" w:rsidRDefault="008A0F96" w:rsidP="003E51FA">
      <w:pPr>
        <w:pStyle w:val="Akapitzlist"/>
        <w:jc w:val="both"/>
        <w:rPr>
          <w:rFonts w:ascii="Cambria" w:hAnsi="Cambria"/>
        </w:rPr>
      </w:pPr>
    </w:p>
    <w:p w14:paraId="556BB51D" w14:textId="77777777" w:rsidR="008A0F96" w:rsidRPr="003E51FA" w:rsidRDefault="008A0F96" w:rsidP="003E51FA">
      <w:pPr>
        <w:jc w:val="both"/>
        <w:rPr>
          <w:rFonts w:ascii="Cambria" w:hAnsi="Cambria"/>
        </w:rPr>
      </w:pPr>
    </w:p>
    <w:p w14:paraId="200FF46D" w14:textId="77777777" w:rsidR="008A0F96" w:rsidRPr="003E51FA" w:rsidRDefault="005B1329" w:rsidP="003E51FA">
      <w:pPr>
        <w:jc w:val="both"/>
        <w:rPr>
          <w:rFonts w:ascii="Cambria" w:hAnsi="Cambria"/>
          <w:b/>
          <w:bCs/>
        </w:rPr>
      </w:pPr>
      <w:r w:rsidRPr="003E51FA">
        <w:rPr>
          <w:rFonts w:ascii="Cambria" w:hAnsi="Cambria"/>
          <w:b/>
          <w:bCs/>
        </w:rPr>
        <w:t>Ogólne zasady postępowania dla zawodników</w:t>
      </w:r>
    </w:p>
    <w:p w14:paraId="1F20B9BD" w14:textId="77777777" w:rsidR="005B1329" w:rsidRPr="003E51FA" w:rsidRDefault="005B1329" w:rsidP="003E51FA">
      <w:pPr>
        <w:jc w:val="both"/>
        <w:rPr>
          <w:rFonts w:ascii="Cambria" w:hAnsi="Cambria"/>
        </w:rPr>
      </w:pPr>
    </w:p>
    <w:p w14:paraId="45824DB8" w14:textId="333B22C1" w:rsidR="00594D0E" w:rsidRPr="003E51FA" w:rsidRDefault="00594D0E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w trakcie zajęć sportowych nie trzeba  zakrywać ust i nosa,</w:t>
      </w:r>
    </w:p>
    <w:p w14:paraId="32EC5F51" w14:textId="4D56D405" w:rsidR="008A0F96" w:rsidRPr="003E51FA" w:rsidRDefault="008A0F96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w związku z brakiem możliwości korzystania z szatni i węzła sanitarnego 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>(z wyjątkiem WC) zawodnicy przybywają na trening od razu ubrani w strój treningowy (jeśli to konieczne to zakładają na strój treningowy kurtkę itp.),</w:t>
      </w:r>
    </w:p>
    <w:p w14:paraId="3111673D" w14:textId="77777777" w:rsidR="008A0F96" w:rsidRPr="003E51FA" w:rsidRDefault="008A0F96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zawodnicy muszą mieć ze sobą odpowiedni rodzaj i liczbę sprzętu treningowego,</w:t>
      </w:r>
    </w:p>
    <w:p w14:paraId="03B26D93" w14:textId="77777777" w:rsidR="00E063B9" w:rsidRPr="003E51FA" w:rsidRDefault="008A0F96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na trening należy wziąć torbę sportową, w której muszą znajdować się niezbędne rzeczy (sprzęt treningowy, sprzęt osobisty, żel antybakteryjny, chusteczki higieniczne, napoje itp.)</w:t>
      </w:r>
    </w:p>
    <w:p w14:paraId="6F224EC8" w14:textId="77777777" w:rsidR="00E063B9" w:rsidRPr="003E51FA" w:rsidRDefault="00E063B9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mycie rąk za pomocą środka dezynfekującego (przed wejściem na trening, po kontakcie z urządzeniami i sprzętem ogólnodostępnym oraz po zajęciach szkoleniowych),</w:t>
      </w:r>
    </w:p>
    <w:p w14:paraId="12353935" w14:textId="77777777" w:rsidR="00E063B9" w:rsidRPr="003E51FA" w:rsidRDefault="00E063B9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sprawdzenie zużycia maski (ewentualna wymiana - maseczki jednorazowe),</w:t>
      </w:r>
    </w:p>
    <w:p w14:paraId="1EE0651F" w14:textId="77777777" w:rsidR="00E063B9" w:rsidRPr="003E51FA" w:rsidRDefault="00E063B9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przed wejściem na obiekt zamknięty obowiązek zmiany obuwia,</w:t>
      </w:r>
    </w:p>
    <w:p w14:paraId="219418F3" w14:textId="77777777" w:rsidR="00E063B9" w:rsidRPr="003E51FA" w:rsidRDefault="00E063B9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trener upoważnia zawodnika do wejścia na obiekt zgodnie z harmonogramem zajęć,</w:t>
      </w:r>
    </w:p>
    <w:p w14:paraId="498DEF14" w14:textId="77777777" w:rsidR="00E063B9" w:rsidRPr="003E51FA" w:rsidRDefault="00E063B9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zawodnik podczas przygotowania do treningu przebywa w określonej bezpiecznej strefie rozgrzewkowej,</w:t>
      </w:r>
    </w:p>
    <w:p w14:paraId="6519B312" w14:textId="77777777" w:rsidR="00E063B9" w:rsidRPr="003E51FA" w:rsidRDefault="00E063B9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zawodnik w trakcie treningu ma wyznaczone swoje miejsce, gdzie zostawia torbę z niezbędnymi rzeczami na trening (sprzęt treningowy, sprzęt osobisty, żel antybakteryjny, chusteczki higieniczne, napoje itp.),</w:t>
      </w:r>
    </w:p>
    <w:p w14:paraId="25F7AD74" w14:textId="17109F02" w:rsidR="00E063B9" w:rsidRPr="003E51FA" w:rsidRDefault="00E063B9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po zakończonej rozgrzewce zawodnik zgodnie z instrukcją trenera rozpoczyna 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>w określonej bezpiecznej strefie część główną treningu.</w:t>
      </w:r>
    </w:p>
    <w:p w14:paraId="29C614E8" w14:textId="77777777" w:rsidR="00E063B9" w:rsidRPr="003E51FA" w:rsidRDefault="00E063B9" w:rsidP="003E51FA">
      <w:pPr>
        <w:pStyle w:val="Akapitzlist"/>
        <w:numPr>
          <w:ilvl w:val="0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po zakończeniu zajęć szkoleniowych:</w:t>
      </w:r>
    </w:p>
    <w:p w14:paraId="2F1CD2FC" w14:textId="77777777" w:rsidR="00E063B9" w:rsidRPr="003E51FA" w:rsidRDefault="00E063B9" w:rsidP="003E51FA">
      <w:pPr>
        <w:pStyle w:val="Akapitzlist"/>
        <w:numPr>
          <w:ilvl w:val="1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przed wyjściem myje ręce środkiem dezynfekującym,</w:t>
      </w:r>
    </w:p>
    <w:p w14:paraId="7FD6EB0E" w14:textId="77777777" w:rsidR="00E063B9" w:rsidRPr="003E51FA" w:rsidRDefault="00E063B9" w:rsidP="003E51FA">
      <w:pPr>
        <w:pStyle w:val="Akapitzlist"/>
        <w:numPr>
          <w:ilvl w:val="1"/>
          <w:numId w:val="3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ubiera się i zabierając torbę opuszcza obiekt treningowy,</w:t>
      </w:r>
    </w:p>
    <w:p w14:paraId="73046C4C" w14:textId="79C48EBA" w:rsidR="00E063B9" w:rsidRPr="003E51FA" w:rsidRDefault="00E063B9" w:rsidP="00D329EE">
      <w:pPr>
        <w:pStyle w:val="Akapitzlist"/>
        <w:ind w:left="1440"/>
        <w:jc w:val="both"/>
        <w:rPr>
          <w:rFonts w:ascii="Cambria" w:hAnsi="Cambria"/>
        </w:rPr>
      </w:pPr>
    </w:p>
    <w:p w14:paraId="0BBB9553" w14:textId="77777777" w:rsidR="008A0F96" w:rsidRPr="003E51FA" w:rsidRDefault="008A0F96" w:rsidP="003E51FA">
      <w:pPr>
        <w:jc w:val="both"/>
        <w:rPr>
          <w:rFonts w:ascii="Cambria" w:hAnsi="Cambria"/>
        </w:rPr>
      </w:pPr>
    </w:p>
    <w:p w14:paraId="365C526A" w14:textId="77777777" w:rsidR="008A0F96" w:rsidRPr="003E51FA" w:rsidRDefault="008A0F96" w:rsidP="003E51FA">
      <w:pPr>
        <w:jc w:val="both"/>
        <w:rPr>
          <w:rFonts w:ascii="Cambria" w:hAnsi="Cambria"/>
        </w:rPr>
      </w:pPr>
    </w:p>
    <w:p w14:paraId="0ED28E5E" w14:textId="77777777" w:rsidR="008A0F96" w:rsidRPr="003E51FA" w:rsidRDefault="00594D0E" w:rsidP="003E51FA">
      <w:pPr>
        <w:jc w:val="both"/>
        <w:rPr>
          <w:rFonts w:ascii="Cambria" w:hAnsi="Cambria"/>
          <w:b/>
          <w:bCs/>
        </w:rPr>
      </w:pPr>
      <w:r w:rsidRPr="003E51FA">
        <w:rPr>
          <w:rFonts w:ascii="Cambria" w:hAnsi="Cambria"/>
          <w:b/>
          <w:bCs/>
        </w:rPr>
        <w:t>Pozostałe zasady postępowania</w:t>
      </w:r>
    </w:p>
    <w:p w14:paraId="3EAC682B" w14:textId="77777777" w:rsidR="005B1329" w:rsidRPr="003E51FA" w:rsidRDefault="005B1329" w:rsidP="003E51FA">
      <w:pPr>
        <w:jc w:val="both"/>
        <w:rPr>
          <w:rFonts w:ascii="Cambria" w:hAnsi="Cambria"/>
        </w:rPr>
      </w:pPr>
    </w:p>
    <w:p w14:paraId="7725000D" w14:textId="76DDAB46" w:rsidR="00847188" w:rsidRDefault="003E51FA" w:rsidP="003E51FA">
      <w:pPr>
        <w:pStyle w:val="Akapitzlist"/>
        <w:numPr>
          <w:ilvl w:val="0"/>
          <w:numId w:val="43"/>
        </w:numPr>
        <w:jc w:val="both"/>
        <w:rPr>
          <w:rFonts w:ascii="Cambria" w:hAnsi="Cambria"/>
        </w:rPr>
      </w:pPr>
      <w:r>
        <w:rPr>
          <w:rFonts w:ascii="Cambria" w:hAnsi="Cambria"/>
        </w:rPr>
        <w:t xml:space="preserve">każda grupa treningowa przemieszcza się jednym </w:t>
      </w:r>
      <w:proofErr w:type="spellStart"/>
      <w:r>
        <w:rPr>
          <w:rFonts w:ascii="Cambria" w:hAnsi="Cambria"/>
        </w:rPr>
        <w:t>busem</w:t>
      </w:r>
      <w:proofErr w:type="spellEnd"/>
      <w:r w:rsidR="00847188" w:rsidRPr="003E51FA">
        <w:rPr>
          <w:rFonts w:ascii="Cambria" w:hAnsi="Cambria"/>
        </w:rPr>
        <w:t>,</w:t>
      </w:r>
    </w:p>
    <w:p w14:paraId="31009C7C" w14:textId="4BB6C7DF" w:rsidR="003E51FA" w:rsidRDefault="003E51FA" w:rsidP="003E51FA">
      <w:pPr>
        <w:pStyle w:val="Akapitzlist"/>
        <w:numPr>
          <w:ilvl w:val="0"/>
          <w:numId w:val="43"/>
        </w:numPr>
        <w:jc w:val="both"/>
        <w:rPr>
          <w:rFonts w:ascii="Cambria" w:hAnsi="Cambria"/>
        </w:rPr>
      </w:pPr>
      <w:r>
        <w:rPr>
          <w:rFonts w:ascii="Cambria" w:hAnsi="Cambria"/>
        </w:rPr>
        <w:t>samoch</w:t>
      </w:r>
      <w:r w:rsidR="00D329EE">
        <w:rPr>
          <w:rFonts w:ascii="Cambria" w:hAnsi="Cambria"/>
        </w:rPr>
        <w:t>ó</w:t>
      </w:r>
      <w:r>
        <w:rPr>
          <w:rFonts w:ascii="Cambria" w:hAnsi="Cambria"/>
        </w:rPr>
        <w:t>d mus</w:t>
      </w:r>
      <w:r w:rsidR="00D329EE">
        <w:rPr>
          <w:rFonts w:ascii="Cambria" w:hAnsi="Cambria"/>
        </w:rPr>
        <w:t>i</w:t>
      </w:r>
      <w:r>
        <w:rPr>
          <w:rFonts w:ascii="Cambria" w:hAnsi="Cambria"/>
        </w:rPr>
        <w:t xml:space="preserve"> być zachow</w:t>
      </w:r>
      <w:r w:rsidR="00D329EE">
        <w:rPr>
          <w:rFonts w:ascii="Cambria" w:hAnsi="Cambria"/>
        </w:rPr>
        <w:t>any</w:t>
      </w:r>
      <w:r>
        <w:rPr>
          <w:rFonts w:ascii="Cambria" w:hAnsi="Cambria"/>
        </w:rPr>
        <w:t xml:space="preserve"> w czystości,</w:t>
      </w:r>
    </w:p>
    <w:p w14:paraId="355DBA78" w14:textId="790D2994" w:rsidR="003E51FA" w:rsidRPr="003E51FA" w:rsidRDefault="003E51FA" w:rsidP="003E51FA">
      <w:pPr>
        <w:pStyle w:val="Akapitzlist"/>
        <w:numPr>
          <w:ilvl w:val="0"/>
          <w:numId w:val="43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po każdym dniu należy spryskać płynem dezynfekującym siedzenia oraz  przemyć kierownicę, lewarek, klamki i inne części</w:t>
      </w:r>
      <w:r>
        <w:rPr>
          <w:rFonts w:ascii="Cambria" w:hAnsi="Cambria"/>
        </w:rPr>
        <w:t>,</w:t>
      </w:r>
      <w:r w:rsidRPr="003E51FA">
        <w:rPr>
          <w:rFonts w:ascii="Cambria" w:hAnsi="Cambria"/>
        </w:rPr>
        <w:t xml:space="preserve"> które są dotykane w trakcie prowadzenia </w:t>
      </w:r>
      <w:r>
        <w:rPr>
          <w:rFonts w:ascii="Cambria" w:hAnsi="Cambria"/>
        </w:rPr>
        <w:t>samochodu,</w:t>
      </w:r>
    </w:p>
    <w:p w14:paraId="617FE908" w14:textId="77777777" w:rsidR="00594D0E" w:rsidRPr="003E51FA" w:rsidRDefault="00847188" w:rsidP="003E51FA">
      <w:pPr>
        <w:pStyle w:val="Akapitzlist"/>
        <w:numPr>
          <w:ilvl w:val="0"/>
          <w:numId w:val="43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zakwaterowanie, organizacja pobytu i poruszania się na terenie zaakceptowanych ośrodków zgodna z zasadami określonymi przez operatora danego obiektu,</w:t>
      </w:r>
    </w:p>
    <w:p w14:paraId="031BD0EB" w14:textId="468C0F47" w:rsidR="00594D0E" w:rsidRPr="003E51FA" w:rsidRDefault="00847188" w:rsidP="003E51FA">
      <w:pPr>
        <w:pStyle w:val="Akapitzlist"/>
        <w:numPr>
          <w:ilvl w:val="0"/>
          <w:numId w:val="43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możliwość opuszczania pokoju i poruszania się co najmniej w obrębie ośrodka,</w:t>
      </w:r>
    </w:p>
    <w:p w14:paraId="5D2A8842" w14:textId="77777777" w:rsidR="00594D0E" w:rsidRPr="003E51FA" w:rsidRDefault="00594D0E" w:rsidP="003E51FA">
      <w:pPr>
        <w:pStyle w:val="Akapitzlist"/>
        <w:numPr>
          <w:ilvl w:val="0"/>
          <w:numId w:val="43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z</w:t>
      </w:r>
      <w:r w:rsidR="00847188" w:rsidRPr="003E51FA">
        <w:rPr>
          <w:rFonts w:ascii="Cambria" w:hAnsi="Cambria"/>
        </w:rPr>
        <w:t>awodnicy, trenerzy i osoby towarzyszące są zobowiązane do bezwzględnego przestrzegania regulaminu obiektu i ustalonych w obiekcie zasad bezpieczeństwa sanitarnego</w:t>
      </w:r>
    </w:p>
    <w:p w14:paraId="43BA315B" w14:textId="61E702E7" w:rsidR="00594D0E" w:rsidRDefault="00594D0E" w:rsidP="003E51FA">
      <w:pPr>
        <w:pStyle w:val="Akapitzlist"/>
        <w:numPr>
          <w:ilvl w:val="0"/>
          <w:numId w:val="43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opuszczanie przez zawodnika ośrodka zakwaterowania pozostaje do indywidualnej decyzji trenera i odbywa się indywidualnie.</w:t>
      </w:r>
    </w:p>
    <w:p w14:paraId="76673F17" w14:textId="5D84E973" w:rsidR="00834B99" w:rsidRPr="003E51FA" w:rsidRDefault="00834B99" w:rsidP="003E51FA">
      <w:pPr>
        <w:pStyle w:val="Akapitzlist"/>
        <w:numPr>
          <w:ilvl w:val="0"/>
          <w:numId w:val="43"/>
        </w:numPr>
        <w:jc w:val="both"/>
        <w:rPr>
          <w:rFonts w:ascii="Cambria" w:hAnsi="Cambria"/>
        </w:rPr>
      </w:pPr>
      <w:r>
        <w:rPr>
          <w:rFonts w:ascii="Cambria" w:hAnsi="Cambria"/>
        </w:rPr>
        <w:t>Indywidualne wyjścia do sklepów, centrów handlowych powinny być ograniczone do minimum i odbywać się zgodnie z aktualnymi przepisami.</w:t>
      </w:r>
    </w:p>
    <w:p w14:paraId="590457AF" w14:textId="77777777" w:rsidR="00E063B9" w:rsidRPr="003E51FA" w:rsidRDefault="00E063B9" w:rsidP="003E51FA">
      <w:pPr>
        <w:jc w:val="both"/>
        <w:rPr>
          <w:rFonts w:ascii="Cambria" w:hAnsi="Cambria"/>
        </w:rPr>
      </w:pPr>
    </w:p>
    <w:p w14:paraId="16A4B66F" w14:textId="086FAF5C" w:rsidR="005B1329" w:rsidRPr="003E51FA" w:rsidRDefault="005B1329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Zmiany zaleceń korzystania z obiektów sportowych muszą być zgodne 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 xml:space="preserve">z rozporządzeniami Prezesa Rady Ministrów, Minister Sportu, Ministra Zdrowia oraz komunikatów GIS w zakresie znoszenia określonych ograniczeń, nakazów i zakazów 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>w związku z wystąpieniem stanu epidemii. Pełna informacja o zmianach w sporcie na stronie Ministerstwa Sportu: www.gov.pl/web/sport</w:t>
      </w:r>
    </w:p>
    <w:p w14:paraId="47F77C57" w14:textId="77777777" w:rsidR="005B1329" w:rsidRPr="003E51FA" w:rsidRDefault="005B1329" w:rsidP="003E51FA">
      <w:pPr>
        <w:jc w:val="both"/>
        <w:rPr>
          <w:rFonts w:ascii="Cambria" w:hAnsi="Cambria"/>
        </w:rPr>
      </w:pPr>
    </w:p>
    <w:p w14:paraId="7C6A0266" w14:textId="77777777" w:rsidR="00173755" w:rsidRPr="003E51FA" w:rsidRDefault="00173755" w:rsidP="003E51FA">
      <w:pPr>
        <w:jc w:val="both"/>
        <w:rPr>
          <w:rFonts w:ascii="Cambria" w:hAnsi="Cambria"/>
        </w:rPr>
      </w:pPr>
    </w:p>
    <w:p w14:paraId="09EAF95F" w14:textId="77777777" w:rsidR="00173755" w:rsidRPr="003E51FA" w:rsidRDefault="00173755" w:rsidP="003E51FA">
      <w:pPr>
        <w:jc w:val="both"/>
        <w:rPr>
          <w:rFonts w:ascii="Cambria" w:hAnsi="Cambria"/>
        </w:rPr>
      </w:pPr>
    </w:p>
    <w:p w14:paraId="166D5DCC" w14:textId="77777777" w:rsidR="00173755" w:rsidRPr="003E51FA" w:rsidRDefault="00173755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br w:type="page"/>
      </w:r>
    </w:p>
    <w:p w14:paraId="7CB41BFE" w14:textId="08F9E60F" w:rsidR="00173755" w:rsidRPr="003E51FA" w:rsidRDefault="0003412D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lastRenderedPageBreak/>
        <w:t>Ogólne zasady pobytu na zgrupowani</w:t>
      </w:r>
      <w:r w:rsidR="00D329EE">
        <w:rPr>
          <w:rFonts w:ascii="Cambria" w:hAnsi="Cambria"/>
        </w:rPr>
        <w:t>u</w:t>
      </w:r>
      <w:r w:rsidRPr="003E51FA">
        <w:rPr>
          <w:rFonts w:ascii="Cambria" w:hAnsi="Cambria"/>
        </w:rPr>
        <w:t xml:space="preserve"> w okresie epidemii </w:t>
      </w:r>
      <w:r w:rsidR="003E51FA">
        <w:rPr>
          <w:rFonts w:ascii="Cambria" w:hAnsi="Cambria"/>
        </w:rPr>
        <w:t>COVID</w:t>
      </w:r>
      <w:r w:rsidRPr="003E51FA">
        <w:rPr>
          <w:rFonts w:ascii="Cambria" w:hAnsi="Cambria"/>
        </w:rPr>
        <w:t>-19</w:t>
      </w:r>
    </w:p>
    <w:p w14:paraId="24A2EB04" w14:textId="77777777" w:rsidR="00173755" w:rsidRPr="003E51FA" w:rsidRDefault="00173755" w:rsidP="003E51FA">
      <w:pPr>
        <w:jc w:val="both"/>
        <w:rPr>
          <w:rFonts w:ascii="Cambria" w:hAnsi="Cambria"/>
        </w:rPr>
      </w:pPr>
    </w:p>
    <w:p w14:paraId="191EC927" w14:textId="77777777" w:rsidR="00173755" w:rsidRPr="003E51FA" w:rsidRDefault="00173755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Poniższe zasady obowiązują wszystkich uczestników zgrupowania: sportowców, trenerów, kierowników wyszkolenia, lekarzy, fizjoterapeutów itd.</w:t>
      </w:r>
    </w:p>
    <w:p w14:paraId="4D17A8B2" w14:textId="77777777" w:rsidR="00173755" w:rsidRPr="003E51FA" w:rsidRDefault="00173755" w:rsidP="003E51FA">
      <w:pPr>
        <w:jc w:val="both"/>
        <w:rPr>
          <w:rFonts w:ascii="Cambria" w:hAnsi="Cambria"/>
        </w:rPr>
      </w:pPr>
    </w:p>
    <w:p w14:paraId="1FAF921A" w14:textId="77777777" w:rsidR="0003412D" w:rsidRPr="003E51FA" w:rsidRDefault="0003412D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W ośrodku zakwaterowania</w:t>
      </w:r>
    </w:p>
    <w:p w14:paraId="2D84B654" w14:textId="77777777" w:rsidR="0003412D" w:rsidRPr="003E51FA" w:rsidRDefault="00173755" w:rsidP="003E51FA">
      <w:pPr>
        <w:pStyle w:val="Akapitzlist"/>
        <w:numPr>
          <w:ilvl w:val="0"/>
          <w:numId w:val="45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Obowiązuje generalna zasada ograniczenia kontaktu z personelem </w:t>
      </w:r>
      <w:r w:rsidR="004C2C6C" w:rsidRPr="003E51FA">
        <w:rPr>
          <w:rFonts w:ascii="Cambria" w:hAnsi="Cambria"/>
        </w:rPr>
        <w:t>obiektu zakwaterowania i</w:t>
      </w:r>
      <w:r w:rsidR="0003412D" w:rsidRPr="003E51FA">
        <w:rPr>
          <w:rFonts w:ascii="Cambria" w:hAnsi="Cambria"/>
        </w:rPr>
        <w:t> </w:t>
      </w:r>
      <w:r w:rsidR="004C2C6C" w:rsidRPr="003E51FA">
        <w:rPr>
          <w:rFonts w:ascii="Cambria" w:hAnsi="Cambria"/>
        </w:rPr>
        <w:t xml:space="preserve">obiektów sportowych </w:t>
      </w:r>
      <w:r w:rsidRPr="003E51FA">
        <w:rPr>
          <w:rFonts w:ascii="Cambria" w:hAnsi="Cambria"/>
        </w:rPr>
        <w:t>do koniecznego minimum i wyłącznie w</w:t>
      </w:r>
      <w:r w:rsidR="0003412D" w:rsidRPr="003E51FA">
        <w:rPr>
          <w:rFonts w:ascii="Cambria" w:hAnsi="Cambria"/>
        </w:rPr>
        <w:t> </w:t>
      </w:r>
      <w:r w:rsidRPr="003E51FA">
        <w:rPr>
          <w:rFonts w:ascii="Cambria" w:hAnsi="Cambria"/>
        </w:rPr>
        <w:t>sprawach, które są przedmiotem świadczonych usług.</w:t>
      </w:r>
    </w:p>
    <w:p w14:paraId="3A91D5DA" w14:textId="439F6C4A" w:rsidR="0003412D" w:rsidRPr="00D329EE" w:rsidRDefault="00173755" w:rsidP="00D329EE">
      <w:pPr>
        <w:pStyle w:val="Akapitzlist"/>
        <w:numPr>
          <w:ilvl w:val="0"/>
          <w:numId w:val="45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W bezpośrednim kontakcie personel – </w:t>
      </w:r>
      <w:r w:rsidR="004C2C6C" w:rsidRPr="003E51FA">
        <w:rPr>
          <w:rFonts w:ascii="Cambria" w:hAnsi="Cambria"/>
        </w:rPr>
        <w:t>u</w:t>
      </w:r>
      <w:r w:rsidRPr="003E51FA">
        <w:rPr>
          <w:rFonts w:ascii="Cambria" w:hAnsi="Cambria"/>
        </w:rPr>
        <w:t xml:space="preserve">czestnik zgrupowania obowiązuje, 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>za każdym razem</w:t>
      </w:r>
      <w:r w:rsidR="0003412D" w:rsidRPr="003E51FA">
        <w:rPr>
          <w:rFonts w:ascii="Cambria" w:hAnsi="Cambria"/>
        </w:rPr>
        <w:t xml:space="preserve"> u</w:t>
      </w:r>
      <w:r w:rsidRPr="003E51FA">
        <w:rPr>
          <w:rFonts w:ascii="Cambria" w:hAnsi="Cambria"/>
        </w:rPr>
        <w:t xml:space="preserve">czestników zgrupowania </w:t>
      </w:r>
      <w:r w:rsidR="0003412D" w:rsidRPr="003E51FA">
        <w:rPr>
          <w:rFonts w:ascii="Cambria" w:hAnsi="Cambria"/>
        </w:rPr>
        <w:t xml:space="preserve">obowiązuje stosowanie </w:t>
      </w:r>
      <w:r w:rsidRPr="003E51FA">
        <w:rPr>
          <w:rFonts w:ascii="Cambria" w:hAnsi="Cambria"/>
        </w:rPr>
        <w:t>maseczek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>i rękawiczek ochronnych oraz unikania bezpośredniego dotyku, zachowania minimalnej odległości 2 metrów.</w:t>
      </w:r>
    </w:p>
    <w:p w14:paraId="07C5EEBB" w14:textId="77777777" w:rsidR="00173755" w:rsidRPr="003E51FA" w:rsidRDefault="0003412D" w:rsidP="003E51FA">
      <w:pPr>
        <w:pStyle w:val="Akapitzlist"/>
        <w:numPr>
          <w:ilvl w:val="0"/>
          <w:numId w:val="45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B</w:t>
      </w:r>
      <w:r w:rsidR="00173755" w:rsidRPr="003E51FA">
        <w:rPr>
          <w:rFonts w:ascii="Cambria" w:hAnsi="Cambria"/>
        </w:rPr>
        <w:t>ezpośredni kontakt w recepcji jest zastrzeżony wyłącznie do celu zakwaterowania i wykwaterowania (m.in. przekazanie kluczy)</w:t>
      </w:r>
      <w:r w:rsidRPr="003E51FA">
        <w:rPr>
          <w:rFonts w:ascii="Cambria" w:hAnsi="Cambria"/>
        </w:rPr>
        <w:t xml:space="preserve">, co </w:t>
      </w:r>
      <w:r w:rsidR="00173755" w:rsidRPr="003E51FA">
        <w:rPr>
          <w:rFonts w:ascii="Cambria" w:hAnsi="Cambria"/>
        </w:rPr>
        <w:t>jest realizowane przez 1 pracownika recepcji i 1 osobę po stronie danego zgrupowania – kierownika zgrupowania.</w:t>
      </w:r>
      <w:r w:rsidRPr="003E51FA">
        <w:rPr>
          <w:rFonts w:ascii="Cambria" w:hAnsi="Cambria"/>
        </w:rPr>
        <w:t xml:space="preserve"> </w:t>
      </w:r>
      <w:r w:rsidR="00173755" w:rsidRPr="003E51FA">
        <w:rPr>
          <w:rFonts w:ascii="Cambria" w:hAnsi="Cambria"/>
        </w:rPr>
        <w:t>Kierownik zgrupowania powinien przestrzegać bezpiecznej odległości od lady recepcji minimum 2 metry oraz zachować bezpieczną odległość od innej osoby stojącej w kolejce.</w:t>
      </w:r>
    </w:p>
    <w:p w14:paraId="4F6429F0" w14:textId="77777777" w:rsidR="0003412D" w:rsidRPr="003E51FA" w:rsidRDefault="0003412D" w:rsidP="003E51FA">
      <w:pPr>
        <w:jc w:val="both"/>
        <w:rPr>
          <w:rFonts w:ascii="Cambria" w:hAnsi="Cambria"/>
        </w:rPr>
      </w:pPr>
    </w:p>
    <w:p w14:paraId="50A9CA42" w14:textId="77777777" w:rsidR="0003412D" w:rsidRPr="003E51FA" w:rsidRDefault="0003412D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Zakwaterowanie</w:t>
      </w:r>
    </w:p>
    <w:p w14:paraId="1CC1194D" w14:textId="77777777" w:rsidR="00173755" w:rsidRPr="003E51FA" w:rsidRDefault="00173755" w:rsidP="003E51FA">
      <w:pPr>
        <w:pStyle w:val="Akapitzlist"/>
        <w:numPr>
          <w:ilvl w:val="0"/>
          <w:numId w:val="44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Obowiązuje zakaz wchodzenia do obcych pokoi.</w:t>
      </w:r>
    </w:p>
    <w:p w14:paraId="36F451DA" w14:textId="77777777" w:rsidR="00173755" w:rsidRPr="003E51FA" w:rsidRDefault="00173755" w:rsidP="003E51FA">
      <w:pPr>
        <w:pStyle w:val="Akapitzlist"/>
        <w:numPr>
          <w:ilvl w:val="0"/>
          <w:numId w:val="44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Obowiązuje całkowity zakaz wprowadzania na teren </w:t>
      </w:r>
      <w:r w:rsidR="0003412D" w:rsidRPr="003E51FA">
        <w:rPr>
          <w:rFonts w:ascii="Cambria" w:hAnsi="Cambria"/>
        </w:rPr>
        <w:t>o</w:t>
      </w:r>
      <w:r w:rsidRPr="003E51FA">
        <w:rPr>
          <w:rFonts w:ascii="Cambria" w:hAnsi="Cambria"/>
        </w:rPr>
        <w:t>środka innych osób: rodziny, znajomych.</w:t>
      </w:r>
    </w:p>
    <w:p w14:paraId="55F4D87C" w14:textId="77777777" w:rsidR="00173755" w:rsidRPr="003E51FA" w:rsidRDefault="00173755" w:rsidP="003E51FA">
      <w:pPr>
        <w:pStyle w:val="Akapitzlist"/>
        <w:numPr>
          <w:ilvl w:val="0"/>
          <w:numId w:val="44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Obowiązuje całkowity zakaz zamawiania i dostarczania na teren Ośrodka posiłków.</w:t>
      </w:r>
    </w:p>
    <w:p w14:paraId="2D21E10B" w14:textId="77777777" w:rsidR="0003412D" w:rsidRPr="003E51FA" w:rsidRDefault="0003412D" w:rsidP="003E51FA">
      <w:pPr>
        <w:pStyle w:val="Akapitzlist"/>
        <w:numPr>
          <w:ilvl w:val="0"/>
          <w:numId w:val="44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u</w:t>
      </w:r>
      <w:r w:rsidR="00173755" w:rsidRPr="003E51FA">
        <w:rPr>
          <w:rFonts w:ascii="Cambria" w:hAnsi="Cambria"/>
        </w:rPr>
        <w:t>czestnik zgrupowania będzie zobowiązany do samodzielnego sprzątania pokoju</w:t>
      </w:r>
    </w:p>
    <w:p w14:paraId="07C32E3A" w14:textId="77777777" w:rsidR="0003412D" w:rsidRPr="003E51FA" w:rsidRDefault="0003412D" w:rsidP="003E51FA">
      <w:pPr>
        <w:pStyle w:val="Akapitzlist"/>
        <w:numPr>
          <w:ilvl w:val="0"/>
          <w:numId w:val="44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korzystanie z pralni wg ustalonego harmonogramu</w:t>
      </w:r>
    </w:p>
    <w:p w14:paraId="65D128A1" w14:textId="77777777" w:rsidR="00173755" w:rsidRPr="003E51FA" w:rsidRDefault="00173755" w:rsidP="003E51FA">
      <w:pPr>
        <w:pStyle w:val="Akapitzlist"/>
        <w:numPr>
          <w:ilvl w:val="0"/>
          <w:numId w:val="44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awarie będą usuwane przez personel utrzymania technicznego w odpowiednim zabezpieczeniu ochronnym i bez obecności </w:t>
      </w:r>
      <w:r w:rsidR="0003412D" w:rsidRPr="003E51FA">
        <w:rPr>
          <w:rFonts w:ascii="Cambria" w:hAnsi="Cambria"/>
        </w:rPr>
        <w:t>u</w:t>
      </w:r>
      <w:r w:rsidRPr="003E51FA">
        <w:rPr>
          <w:rFonts w:ascii="Cambria" w:hAnsi="Cambria"/>
        </w:rPr>
        <w:t xml:space="preserve">czestnika </w:t>
      </w:r>
      <w:r w:rsidR="0003412D" w:rsidRPr="003E51FA">
        <w:rPr>
          <w:rFonts w:ascii="Cambria" w:hAnsi="Cambria"/>
        </w:rPr>
        <w:t>z</w:t>
      </w:r>
      <w:r w:rsidRPr="003E51FA">
        <w:rPr>
          <w:rFonts w:ascii="Cambria" w:hAnsi="Cambria"/>
        </w:rPr>
        <w:t>grupowania.</w:t>
      </w:r>
    </w:p>
    <w:p w14:paraId="2410A638" w14:textId="77777777" w:rsidR="0003412D" w:rsidRPr="003E51FA" w:rsidRDefault="0003412D" w:rsidP="003E51FA">
      <w:pPr>
        <w:jc w:val="both"/>
        <w:rPr>
          <w:rFonts w:ascii="Cambria" w:hAnsi="Cambria"/>
        </w:rPr>
      </w:pPr>
    </w:p>
    <w:p w14:paraId="2DC5843E" w14:textId="77777777" w:rsidR="00173755" w:rsidRPr="003E51FA" w:rsidRDefault="00173755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t>Żywienie.</w:t>
      </w:r>
    </w:p>
    <w:p w14:paraId="0D6F0675" w14:textId="77777777" w:rsidR="00173755" w:rsidRPr="003E51FA" w:rsidRDefault="00173755" w:rsidP="003E51FA">
      <w:pPr>
        <w:pStyle w:val="Akapitzlist"/>
        <w:numPr>
          <w:ilvl w:val="0"/>
          <w:numId w:val="46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Miejscem żywienia będą stołówki.</w:t>
      </w:r>
    </w:p>
    <w:p w14:paraId="7757785D" w14:textId="77777777" w:rsidR="00173755" w:rsidRPr="003E51FA" w:rsidRDefault="00173755" w:rsidP="003E51FA">
      <w:pPr>
        <w:pStyle w:val="Akapitzlist"/>
        <w:numPr>
          <w:ilvl w:val="0"/>
          <w:numId w:val="46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Przed wejściem na stołówkę obowiązuje dezynfekcja rąk.</w:t>
      </w:r>
    </w:p>
    <w:p w14:paraId="71B17B06" w14:textId="77777777" w:rsidR="00173755" w:rsidRPr="003E51FA" w:rsidRDefault="00173755" w:rsidP="003E51FA">
      <w:pPr>
        <w:pStyle w:val="Akapitzlist"/>
        <w:numPr>
          <w:ilvl w:val="0"/>
          <w:numId w:val="46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Kuchnia wydaje jednorazowo tylko taką ilość posiłków, ilu zawodników z danej grupy akurat przebywa na stołówce.</w:t>
      </w:r>
    </w:p>
    <w:p w14:paraId="40C97D1B" w14:textId="77777777" w:rsidR="0003412D" w:rsidRPr="003E51FA" w:rsidRDefault="00173755" w:rsidP="003E51FA">
      <w:pPr>
        <w:pStyle w:val="Akapitzlist"/>
        <w:numPr>
          <w:ilvl w:val="0"/>
          <w:numId w:val="46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Jadłospis wywieszany jest do informacji </w:t>
      </w:r>
      <w:r w:rsidR="0003412D" w:rsidRPr="003E51FA">
        <w:rPr>
          <w:rFonts w:ascii="Cambria" w:hAnsi="Cambria"/>
        </w:rPr>
        <w:t>u</w:t>
      </w:r>
      <w:r w:rsidRPr="003E51FA">
        <w:rPr>
          <w:rFonts w:ascii="Cambria" w:hAnsi="Cambria"/>
        </w:rPr>
        <w:t xml:space="preserve">czestników zgrupowania w widocznym miejscu </w:t>
      </w:r>
    </w:p>
    <w:p w14:paraId="0CD14C41" w14:textId="77777777" w:rsidR="00173755" w:rsidRPr="003E51FA" w:rsidRDefault="00173755" w:rsidP="003E51FA">
      <w:pPr>
        <w:pStyle w:val="Akapitzlist"/>
        <w:numPr>
          <w:ilvl w:val="0"/>
          <w:numId w:val="46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W celu ograniczenia kontaktu, personel kuchenny wyposażony w strój ochronny (maseczki, przyłbice, rękawiczki jednorazowe, nakrycie głowy, strój gastronomiczny) będzie wydawać posiłki przy ladzie wydawczej</w:t>
      </w:r>
    </w:p>
    <w:p w14:paraId="54670C1D" w14:textId="77777777" w:rsidR="0003412D" w:rsidRPr="003E51FA" w:rsidRDefault="00173755" w:rsidP="003E51FA">
      <w:pPr>
        <w:pStyle w:val="Akapitzlist"/>
        <w:numPr>
          <w:ilvl w:val="0"/>
          <w:numId w:val="46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Jednorazowo na stołówce nie mogą przebywać więcej niż </w:t>
      </w:r>
      <w:r w:rsidR="0003412D" w:rsidRPr="003E51FA">
        <w:rPr>
          <w:rFonts w:ascii="Cambria" w:hAnsi="Cambria"/>
        </w:rPr>
        <w:t>2</w:t>
      </w:r>
      <w:r w:rsidRPr="003E51FA">
        <w:rPr>
          <w:rFonts w:ascii="Cambria" w:hAnsi="Cambria"/>
        </w:rPr>
        <w:t xml:space="preserve"> grupy treningowe, które są rozmieszczone w </w:t>
      </w:r>
      <w:r w:rsidR="0003412D" w:rsidRPr="003E51FA">
        <w:rPr>
          <w:rFonts w:ascii="Cambria" w:hAnsi="Cambria"/>
        </w:rPr>
        <w:t>2</w:t>
      </w:r>
      <w:r w:rsidRPr="003E51FA">
        <w:rPr>
          <w:rFonts w:ascii="Cambria" w:hAnsi="Cambria"/>
        </w:rPr>
        <w:t xml:space="preserve"> rogach stołówki, z zachowaniem odpowiedniej odległości; </w:t>
      </w:r>
    </w:p>
    <w:p w14:paraId="4CFD6E5A" w14:textId="5C2291D5" w:rsidR="0003412D" w:rsidRPr="003E51FA" w:rsidRDefault="00173755" w:rsidP="003E51FA">
      <w:pPr>
        <w:pStyle w:val="Akapitzlist"/>
        <w:numPr>
          <w:ilvl w:val="0"/>
          <w:numId w:val="46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Uczestnicy zgrupowania są obowiązani nosić maseczki zakrywające nos i usta oraz rękawiczki aż do momentu, kiedy usiądą przy stole w celu spożycia posiłku. Po spożyciu posiłku należy ponownie nałożyć maseczkę w celu odniesienia tacy i</w:t>
      </w:r>
      <w:r w:rsidR="00290677" w:rsidRPr="003E51FA">
        <w:rPr>
          <w:rFonts w:ascii="Cambria" w:hAnsi="Cambria"/>
        </w:rPr>
        <w:t> </w:t>
      </w:r>
      <w:r w:rsidRPr="003E51FA">
        <w:rPr>
          <w:rFonts w:ascii="Cambria" w:hAnsi="Cambria"/>
        </w:rPr>
        <w:t>opuszczenia stołówki.</w:t>
      </w:r>
      <w:r w:rsidR="00834B99">
        <w:rPr>
          <w:rFonts w:ascii="Cambria" w:hAnsi="Cambria"/>
        </w:rPr>
        <w:t>(wg. aktualnych przepisów)</w:t>
      </w:r>
    </w:p>
    <w:p w14:paraId="317F626A" w14:textId="77777777" w:rsidR="00173755" w:rsidRPr="003E51FA" w:rsidRDefault="00173755" w:rsidP="003E51FA">
      <w:pPr>
        <w:pStyle w:val="Akapitzlist"/>
        <w:numPr>
          <w:ilvl w:val="0"/>
          <w:numId w:val="46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Stoły nie posiadają obrusów, na stole ustawione są środki dezynfekujące.</w:t>
      </w:r>
    </w:p>
    <w:p w14:paraId="7EEF4FAD" w14:textId="77777777" w:rsidR="0003412D" w:rsidRPr="003E51FA" w:rsidRDefault="0003412D" w:rsidP="003E51FA">
      <w:pPr>
        <w:jc w:val="both"/>
        <w:rPr>
          <w:rFonts w:ascii="Cambria" w:hAnsi="Cambria"/>
        </w:rPr>
      </w:pPr>
    </w:p>
    <w:p w14:paraId="6C03FFFC" w14:textId="77777777" w:rsidR="00F54867" w:rsidRDefault="00F54867" w:rsidP="003E51FA">
      <w:pPr>
        <w:jc w:val="both"/>
        <w:rPr>
          <w:rFonts w:ascii="Cambria" w:hAnsi="Cambria"/>
        </w:rPr>
      </w:pPr>
    </w:p>
    <w:p w14:paraId="3DD09184" w14:textId="0632F595" w:rsidR="00290677" w:rsidRPr="003E51FA" w:rsidRDefault="00290677" w:rsidP="003E51FA">
      <w:pPr>
        <w:jc w:val="both"/>
        <w:rPr>
          <w:rFonts w:ascii="Cambria" w:hAnsi="Cambria"/>
        </w:rPr>
      </w:pPr>
      <w:r w:rsidRPr="003E51FA">
        <w:rPr>
          <w:rFonts w:ascii="Cambria" w:hAnsi="Cambria"/>
        </w:rPr>
        <w:lastRenderedPageBreak/>
        <w:t>Pozostałe zasady</w:t>
      </w:r>
    </w:p>
    <w:p w14:paraId="7E257129" w14:textId="35417178" w:rsidR="0003412D" w:rsidRDefault="00173755" w:rsidP="003E51FA">
      <w:pPr>
        <w:pStyle w:val="Akapitzlist"/>
        <w:numPr>
          <w:ilvl w:val="0"/>
          <w:numId w:val="4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We wszystkich ciągach komunikacyjnych zamkniętych, na klatkach schodowych obowiązuje zasłonięcie twarzy maseczką oraz zachowanie odległości 2 metrów </w:t>
      </w:r>
      <w:r w:rsidR="003E51FA">
        <w:rPr>
          <w:rFonts w:ascii="Cambria" w:hAnsi="Cambria"/>
        </w:rPr>
        <w:br/>
      </w:r>
      <w:r w:rsidRPr="003E51FA">
        <w:rPr>
          <w:rFonts w:ascii="Cambria" w:hAnsi="Cambria"/>
        </w:rPr>
        <w:t>od kolejnej osoby.</w:t>
      </w:r>
    </w:p>
    <w:p w14:paraId="2AAAE14F" w14:textId="5751383B" w:rsidR="00834B99" w:rsidRPr="003E51FA" w:rsidRDefault="00834B99" w:rsidP="003E51FA">
      <w:pPr>
        <w:pStyle w:val="Akapitzlist"/>
        <w:numPr>
          <w:ilvl w:val="0"/>
          <w:numId w:val="47"/>
        </w:numPr>
        <w:jc w:val="both"/>
        <w:rPr>
          <w:rFonts w:ascii="Cambria" w:hAnsi="Cambria"/>
        </w:rPr>
      </w:pPr>
      <w:r>
        <w:rPr>
          <w:rFonts w:ascii="Cambria" w:hAnsi="Cambria"/>
        </w:rPr>
        <w:t>Ograniczenie korzystania z wind (zakaz jazdy z osobami z innych grup)</w:t>
      </w:r>
    </w:p>
    <w:p w14:paraId="7D732668" w14:textId="77777777" w:rsidR="0003412D" w:rsidRPr="003E51FA" w:rsidRDefault="00173755" w:rsidP="003E51FA">
      <w:pPr>
        <w:pStyle w:val="Akapitzlist"/>
        <w:numPr>
          <w:ilvl w:val="0"/>
          <w:numId w:val="4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W przestrzeniach ogólnodostępnych zostaną udostępnione wybrane łazienki, które zostaną w sposób czytelny oznakowane.</w:t>
      </w:r>
    </w:p>
    <w:p w14:paraId="45954F01" w14:textId="77777777" w:rsidR="00173755" w:rsidRPr="003E51FA" w:rsidRDefault="00173755" w:rsidP="003E51FA">
      <w:pPr>
        <w:pStyle w:val="Akapitzlist"/>
        <w:numPr>
          <w:ilvl w:val="0"/>
          <w:numId w:val="4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Przemieszczanie się na otwartych przestrzeniach.</w:t>
      </w:r>
    </w:p>
    <w:p w14:paraId="0C04B082" w14:textId="77777777" w:rsidR="00173755" w:rsidRPr="003E51FA" w:rsidRDefault="00173755" w:rsidP="003E51FA">
      <w:pPr>
        <w:pStyle w:val="Akapitzlist"/>
        <w:numPr>
          <w:ilvl w:val="0"/>
          <w:numId w:val="4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 xml:space="preserve">Będą obowiązywały zasady poruszania się po obiektach zamkniętych, w taki </w:t>
      </w:r>
      <w:r w:rsidR="00290677" w:rsidRPr="003E51FA">
        <w:rPr>
          <w:rFonts w:ascii="Cambria" w:hAnsi="Cambria"/>
        </w:rPr>
        <w:t>sposób,</w:t>
      </w:r>
      <w:r w:rsidRPr="003E51FA">
        <w:rPr>
          <w:rFonts w:ascii="Cambria" w:hAnsi="Cambria"/>
        </w:rPr>
        <w:t xml:space="preserve"> żeby drogi komunikacyjne każdej grupy nie krzyżowały się.</w:t>
      </w:r>
    </w:p>
    <w:p w14:paraId="2AF42838" w14:textId="77777777" w:rsidR="00173755" w:rsidRPr="003E51FA" w:rsidRDefault="00173755" w:rsidP="003E51FA">
      <w:pPr>
        <w:pStyle w:val="Akapitzlist"/>
        <w:numPr>
          <w:ilvl w:val="0"/>
          <w:numId w:val="47"/>
        </w:numPr>
        <w:jc w:val="both"/>
        <w:rPr>
          <w:rFonts w:ascii="Cambria" w:hAnsi="Cambria"/>
        </w:rPr>
      </w:pPr>
      <w:r w:rsidRPr="003E51FA">
        <w:rPr>
          <w:rFonts w:ascii="Cambria" w:hAnsi="Cambria"/>
        </w:rPr>
        <w:t>We wszystkich ciągach komunikacyjnych otwartych obowiązuje zasłonięcie twarzy maseczką oraz zachowanie odległości 2 metry od kolejnej osoby.</w:t>
      </w:r>
    </w:p>
    <w:p w14:paraId="73B7C0A3" w14:textId="77777777" w:rsidR="001B75DE" w:rsidRPr="003E51FA" w:rsidRDefault="001B75DE" w:rsidP="003E51FA">
      <w:pPr>
        <w:jc w:val="both"/>
        <w:rPr>
          <w:rFonts w:ascii="Cambria" w:hAnsi="Cambria"/>
          <w:vertAlign w:val="subscript"/>
        </w:rPr>
      </w:pPr>
      <w:r w:rsidRPr="003E51FA">
        <w:rPr>
          <w:rFonts w:ascii="Cambria" w:hAnsi="Cambria"/>
          <w:vertAlign w:val="subscript"/>
        </w:rPr>
        <w:br w:type="page"/>
      </w:r>
    </w:p>
    <w:p w14:paraId="6B661450" w14:textId="6CFB5E8C" w:rsidR="001B75DE" w:rsidRPr="003E51FA" w:rsidRDefault="001B75DE" w:rsidP="003E51FA">
      <w:pPr>
        <w:jc w:val="both"/>
        <w:rPr>
          <w:rFonts w:ascii="Cambria" w:hAnsi="Cambria" w:cstheme="minorHAnsi"/>
          <w:b/>
          <w:bCs/>
          <w:sz w:val="28"/>
          <w:szCs w:val="28"/>
        </w:rPr>
      </w:pPr>
      <w:bookmarkStart w:id="0" w:name="_Hlk44675460"/>
      <w:r w:rsidRPr="003E51FA">
        <w:rPr>
          <w:rFonts w:ascii="Cambria" w:hAnsi="Cambria" w:cstheme="minorHAnsi"/>
          <w:b/>
          <w:bCs/>
          <w:sz w:val="28"/>
          <w:szCs w:val="28"/>
        </w:rPr>
        <w:lastRenderedPageBreak/>
        <w:t xml:space="preserve">Kwestionariusz i oświadczenia osób przebywających na zgrupowaniu </w:t>
      </w:r>
    </w:p>
    <w:p w14:paraId="46263EDE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</w:p>
    <w:p w14:paraId="4446A397" w14:textId="20747D99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 xml:space="preserve">Mając na względzie potrzebę ochrony zdrowia osób przebywających w budynkach </w:t>
      </w:r>
      <w:r w:rsidR="003E51FA">
        <w:rPr>
          <w:rFonts w:ascii="Cambria" w:hAnsi="Cambria" w:cstheme="minorHAnsi"/>
        </w:rPr>
        <w:br/>
      </w:r>
      <w:r w:rsidRPr="003E51FA">
        <w:rPr>
          <w:rFonts w:ascii="Cambria" w:hAnsi="Cambria" w:cstheme="minorHAnsi"/>
        </w:rPr>
        <w:t xml:space="preserve">i na obiektach sportowych wynajętych przez </w:t>
      </w:r>
      <w:r w:rsidR="009A16FC">
        <w:rPr>
          <w:rFonts w:ascii="Cambria" w:hAnsi="Cambria" w:cstheme="minorHAnsi"/>
        </w:rPr>
        <w:t>klub</w:t>
      </w:r>
      <w:r w:rsidRPr="003E51FA">
        <w:rPr>
          <w:rFonts w:ascii="Cambria" w:hAnsi="Cambria" w:cstheme="minorHAnsi"/>
        </w:rPr>
        <w:t>, świadomy niebezpieczeństwa związanego z</w:t>
      </w:r>
      <w:r w:rsidR="00BE1DB2" w:rsidRPr="003E51FA">
        <w:rPr>
          <w:rFonts w:ascii="Cambria" w:hAnsi="Cambria" w:cstheme="minorHAnsi"/>
        </w:rPr>
        <w:t> </w:t>
      </w:r>
      <w:r w:rsidRPr="003E51FA">
        <w:rPr>
          <w:rFonts w:ascii="Cambria" w:hAnsi="Cambria" w:cstheme="minorHAnsi"/>
        </w:rPr>
        <w:t xml:space="preserve">trwającym stanem epidemii spowodowanej przez wirusa SARS-CoV-2 </w:t>
      </w:r>
      <w:r w:rsidR="003E51FA">
        <w:rPr>
          <w:rFonts w:ascii="Cambria" w:hAnsi="Cambria" w:cstheme="minorHAnsi"/>
        </w:rPr>
        <w:br/>
      </w:r>
      <w:r w:rsidRPr="003E51FA">
        <w:rPr>
          <w:rFonts w:ascii="Cambria" w:hAnsi="Cambria" w:cstheme="minorHAnsi"/>
        </w:rPr>
        <w:t>i rozprzestrzeniania się choroby zakaźnej u ludzi, wywołanej tym wirusem, zarazem wyrażając chęć uczestniczenia w szkoleniu sportowym oświadczam, że:</w:t>
      </w:r>
    </w:p>
    <w:p w14:paraId="64FEA2A2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</w:p>
    <w:p w14:paraId="17B20555" w14:textId="77777777" w:rsidR="001B75DE" w:rsidRPr="003E51FA" w:rsidRDefault="001B75DE" w:rsidP="003E51FA">
      <w:pPr>
        <w:pStyle w:val="Akapitzlist"/>
        <w:numPr>
          <w:ilvl w:val="0"/>
          <w:numId w:val="49"/>
        </w:num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Przez ostatnie 14 dni przestrzegałem wytycznych Ministerstwa Zdrowia i</w:t>
      </w:r>
      <w:r w:rsidR="00BE1DB2" w:rsidRPr="003E51FA">
        <w:rPr>
          <w:rFonts w:ascii="Cambria" w:hAnsi="Cambria" w:cstheme="minorHAnsi"/>
        </w:rPr>
        <w:t> </w:t>
      </w:r>
      <w:r w:rsidRPr="003E51FA">
        <w:rPr>
          <w:rFonts w:ascii="Cambria" w:hAnsi="Cambria" w:cstheme="minorHAnsi"/>
        </w:rPr>
        <w:t>Ministerstwa Sportu w zakresie ochrony osobistej.</w:t>
      </w:r>
    </w:p>
    <w:p w14:paraId="2383579C" w14:textId="15CE91B0" w:rsidR="001B75DE" w:rsidRPr="003E51FA" w:rsidRDefault="001B75DE" w:rsidP="003E51FA">
      <w:pPr>
        <w:pStyle w:val="Akapitzlist"/>
        <w:numPr>
          <w:ilvl w:val="0"/>
          <w:numId w:val="49"/>
        </w:num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Wyrażam zgodę na poddanie się wszelkim zasadom bezpieczeństwa oraz rygorom sanitarnym obowiązującym w trakcie zgrupowania sportowego PZB</w:t>
      </w:r>
      <w:r w:rsidR="003E51FA">
        <w:rPr>
          <w:rFonts w:ascii="Cambria" w:hAnsi="Cambria" w:cstheme="minorHAnsi"/>
        </w:rPr>
        <w:t>iath.</w:t>
      </w:r>
      <w:r w:rsidRPr="003E51FA">
        <w:rPr>
          <w:rFonts w:ascii="Cambria" w:hAnsi="Cambria" w:cstheme="minorHAnsi"/>
        </w:rPr>
        <w:t xml:space="preserve"> mającym na celu z</w:t>
      </w:r>
      <w:r w:rsidR="003E51FA">
        <w:rPr>
          <w:rFonts w:ascii="Cambria" w:hAnsi="Cambria" w:cstheme="minorHAnsi"/>
        </w:rPr>
        <w:t>apobieganie</w:t>
      </w:r>
      <w:r w:rsidRPr="003E51FA">
        <w:rPr>
          <w:rFonts w:ascii="Cambria" w:hAnsi="Cambria" w:cstheme="minorHAnsi"/>
        </w:rPr>
        <w:t xml:space="preserve"> rozprzestrzeniania się wirusa SARS-CoV-2.</w:t>
      </w:r>
    </w:p>
    <w:p w14:paraId="00C4CB53" w14:textId="0D02E78A" w:rsidR="001B75DE" w:rsidRPr="003E51FA" w:rsidRDefault="001B75DE" w:rsidP="003E51FA">
      <w:pPr>
        <w:pStyle w:val="Akapitzlist"/>
        <w:numPr>
          <w:ilvl w:val="0"/>
          <w:numId w:val="49"/>
        </w:num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 xml:space="preserve">Rozumiem, że pomimo podjętych środków bezpieczeństwa przez </w:t>
      </w:r>
      <w:r w:rsidR="009A16FC">
        <w:rPr>
          <w:rFonts w:ascii="Cambria" w:hAnsi="Cambria" w:cstheme="minorHAnsi"/>
        </w:rPr>
        <w:t xml:space="preserve">klub </w:t>
      </w:r>
      <w:r w:rsidRPr="003E51FA">
        <w:rPr>
          <w:rFonts w:ascii="Cambria" w:hAnsi="Cambria" w:cstheme="minorHAnsi"/>
        </w:rPr>
        <w:t>mających na celu maksymalne ograniczenie ryzyka zakażenia wirusem SARS-CoV-2, ryzyko to nadal istnieje.</w:t>
      </w:r>
    </w:p>
    <w:p w14:paraId="18B8E5DA" w14:textId="77777777" w:rsidR="001B75DE" w:rsidRPr="003E51FA" w:rsidRDefault="001B75DE" w:rsidP="003E51FA">
      <w:pPr>
        <w:pStyle w:val="Akapitzlist"/>
        <w:numPr>
          <w:ilvl w:val="0"/>
          <w:numId w:val="49"/>
        </w:num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Przyjmuję do wiadomości, że konsekwencją naruszania lub nieprzestrzegania zasad i</w:t>
      </w:r>
      <w:r w:rsidR="00BE1DB2" w:rsidRPr="003E51FA">
        <w:rPr>
          <w:rFonts w:ascii="Cambria" w:hAnsi="Cambria" w:cstheme="minorHAnsi"/>
        </w:rPr>
        <w:t> </w:t>
      </w:r>
      <w:r w:rsidRPr="003E51FA">
        <w:rPr>
          <w:rFonts w:ascii="Cambria" w:hAnsi="Cambria" w:cstheme="minorHAnsi"/>
        </w:rPr>
        <w:t>rygorów określonych w pkt 2 i 3 może być usunięcie ze zgrupowania sportowego.</w:t>
      </w:r>
    </w:p>
    <w:p w14:paraId="0856A69B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</w:p>
    <w:p w14:paraId="7F422F15" w14:textId="77777777" w:rsidR="00BE1DB2" w:rsidRPr="003E51FA" w:rsidRDefault="00BE1DB2" w:rsidP="003E51FA">
      <w:pPr>
        <w:jc w:val="both"/>
        <w:rPr>
          <w:rFonts w:ascii="Cambria" w:hAnsi="Cambria" w:cstheme="minorHAnsi"/>
        </w:rPr>
      </w:pPr>
    </w:p>
    <w:p w14:paraId="2915259D" w14:textId="3F570933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Mając na względzie potrzebę ochrony zdrowia osób przebywających w budynkach i</w:t>
      </w:r>
      <w:r w:rsidR="00BE1DB2" w:rsidRPr="003E51FA">
        <w:rPr>
          <w:rFonts w:ascii="Cambria" w:hAnsi="Cambria" w:cstheme="minorHAnsi"/>
        </w:rPr>
        <w:t> </w:t>
      </w:r>
      <w:r w:rsidRPr="003E51FA">
        <w:rPr>
          <w:rFonts w:ascii="Cambria" w:hAnsi="Cambria" w:cstheme="minorHAnsi"/>
        </w:rPr>
        <w:t xml:space="preserve">obiektach wykorzystywanych w trakcie zgrupowania sportowego </w:t>
      </w:r>
      <w:r w:rsidR="009A16FC">
        <w:rPr>
          <w:rFonts w:ascii="Cambria" w:hAnsi="Cambria" w:cstheme="minorHAnsi"/>
        </w:rPr>
        <w:t>klub</w:t>
      </w:r>
      <w:r w:rsidRPr="003E51FA">
        <w:rPr>
          <w:rFonts w:ascii="Cambria" w:hAnsi="Cambria" w:cstheme="minorHAnsi"/>
        </w:rPr>
        <w:t xml:space="preserve"> </w:t>
      </w:r>
      <w:r w:rsidR="003E51FA">
        <w:rPr>
          <w:rFonts w:ascii="Cambria" w:hAnsi="Cambria" w:cstheme="minorHAnsi"/>
        </w:rPr>
        <w:br/>
      </w:r>
      <w:r w:rsidRPr="003E51FA">
        <w:rPr>
          <w:rFonts w:ascii="Cambria" w:hAnsi="Cambria" w:cstheme="minorHAnsi"/>
        </w:rPr>
        <w:t>w załączeniu przekazuję odpowiedzi na następujące pytania:</w:t>
      </w:r>
    </w:p>
    <w:p w14:paraId="2B50C656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</w:p>
    <w:p w14:paraId="54D5A3F6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Czy w ciągu ostatnich 14 dni była Pani / był Pan za granicą?</w:t>
      </w:r>
    </w:p>
    <w:p w14:paraId="23000297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NIE</w:t>
      </w:r>
    </w:p>
    <w:p w14:paraId="527015C0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TAK</w:t>
      </w:r>
    </w:p>
    <w:p w14:paraId="30FF37C0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Jeżeli zaznaczyła Pani /zaznaczył Pan odpowiedź TAK, to proszę wskazać:</w:t>
      </w:r>
    </w:p>
    <w:p w14:paraId="4A0A81CA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Miejsce wyjazdu (kraj): ………………………………………………………………………………….……..</w:t>
      </w:r>
    </w:p>
    <w:p w14:paraId="1021EF56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Jak długo trwał pobyt za granicą (liczba dni): …………………………………………………….…………...</w:t>
      </w:r>
    </w:p>
    <w:p w14:paraId="00E77EA1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Datę powrotu zza granicy: ………………………………………………………………..…………………….</w:t>
      </w:r>
    </w:p>
    <w:p w14:paraId="4BF1856F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</w:p>
    <w:p w14:paraId="0B98CDD8" w14:textId="166176AD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 xml:space="preserve">Czy ma Pani / Pan jakiekolwiek objawy infekcji górnych dróg oddechowych </w:t>
      </w:r>
      <w:r w:rsidR="003E51FA">
        <w:rPr>
          <w:rFonts w:ascii="Cambria" w:hAnsi="Cambria" w:cstheme="minorHAnsi"/>
        </w:rPr>
        <w:br/>
      </w:r>
      <w:r w:rsidRPr="003E51FA">
        <w:rPr>
          <w:rFonts w:ascii="Cambria" w:hAnsi="Cambria" w:cstheme="minorHAnsi"/>
        </w:rPr>
        <w:t>ze szczególnym uwzględnieniem takich objawów jak kaszel, duszność oraz gorączka?</w:t>
      </w:r>
    </w:p>
    <w:p w14:paraId="001D803C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NIE</w:t>
      </w:r>
    </w:p>
    <w:p w14:paraId="06CD2A15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TAK</w:t>
      </w:r>
    </w:p>
    <w:p w14:paraId="07D42886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Jeżeli zaznaczyła Pani /zaznaczył Pan odpowiedź TAK, to proszę wskazać występujące objawy:</w:t>
      </w:r>
      <w:r w:rsidR="00BE1DB2" w:rsidRPr="003E51FA">
        <w:rPr>
          <w:rFonts w:ascii="Cambria" w:hAnsi="Cambria" w:cstheme="minorHAnsi"/>
        </w:rPr>
        <w:t xml:space="preserve"> </w:t>
      </w:r>
      <w:r w:rsidRPr="003E51FA">
        <w:rPr>
          <w:rFonts w:ascii="Cambria" w:hAnsi="Cambria" w:cstheme="minorHAnsi"/>
        </w:rPr>
        <w:t>……………………………………………………………………………………………………………….….</w:t>
      </w:r>
    </w:p>
    <w:p w14:paraId="712343B5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</w:p>
    <w:p w14:paraId="70E959AF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Czy w ciągu ostatnich 14 dni miała Pani / miał Pan kontakt z kimś, kto jest podejrzewany lub zdiagnozowany jako przypadek zakażenia wirusem SARS-CoV-2?</w:t>
      </w:r>
    </w:p>
    <w:p w14:paraId="43228D47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NIE</w:t>
      </w:r>
    </w:p>
    <w:p w14:paraId="1F92BCA1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TAK</w:t>
      </w:r>
    </w:p>
    <w:p w14:paraId="5B5B2C2D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Jeżeli zaznaczyła Pani /zaznaczył Pan odpowiedź TAK, to proszę wskazać, czy była Pani poddana / był Pan poddany testowi na obecność wirusa SARS-CoV-2 i jaki jest jego wynik:</w:t>
      </w:r>
    </w:p>
    <w:p w14:paraId="53BAA352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……………………………………………………………………………………………………………….….</w:t>
      </w:r>
    </w:p>
    <w:p w14:paraId="3A186CFC" w14:textId="341287FD" w:rsidR="001B75DE" w:rsidRDefault="001B75DE" w:rsidP="003E51FA">
      <w:pPr>
        <w:jc w:val="both"/>
        <w:rPr>
          <w:rFonts w:ascii="Cambria" w:hAnsi="Cambria" w:cstheme="minorHAnsi"/>
        </w:rPr>
      </w:pPr>
    </w:p>
    <w:p w14:paraId="45F7D724" w14:textId="50055EF0" w:rsidR="003E51FA" w:rsidRDefault="003E51FA" w:rsidP="003E51FA">
      <w:pPr>
        <w:jc w:val="both"/>
        <w:rPr>
          <w:rFonts w:ascii="Cambria" w:hAnsi="Cambria" w:cstheme="minorHAnsi"/>
        </w:rPr>
      </w:pPr>
    </w:p>
    <w:p w14:paraId="7917F560" w14:textId="77777777" w:rsidR="003E51FA" w:rsidRPr="003E51FA" w:rsidRDefault="003E51FA" w:rsidP="003E51FA">
      <w:pPr>
        <w:jc w:val="both"/>
        <w:rPr>
          <w:rFonts w:ascii="Cambria" w:hAnsi="Cambria" w:cstheme="minorHAnsi"/>
        </w:rPr>
      </w:pPr>
    </w:p>
    <w:p w14:paraId="2EF40D91" w14:textId="77777777" w:rsidR="009A16FC" w:rsidRDefault="009A16FC" w:rsidP="003E51FA">
      <w:pPr>
        <w:jc w:val="both"/>
        <w:rPr>
          <w:rFonts w:ascii="Cambria" w:hAnsi="Cambria" w:cstheme="minorHAnsi"/>
        </w:rPr>
      </w:pPr>
    </w:p>
    <w:p w14:paraId="5619E479" w14:textId="0908BAD4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lastRenderedPageBreak/>
        <w:t>Czy zdiagnozowano u Pani / Pana przypadek zakażenia wirusem SARS-CoV-2?</w:t>
      </w:r>
    </w:p>
    <w:p w14:paraId="3A5EE97F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NIE</w:t>
      </w:r>
    </w:p>
    <w:p w14:paraId="66308A6C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TAK</w:t>
      </w:r>
    </w:p>
    <w:p w14:paraId="6F3B308A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</w:p>
    <w:p w14:paraId="4CC22022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 xml:space="preserve">Czy przebywa Pani / Pan w obowiązkowej kwarantannie, o której mowa w przepisach wydanych na podstawie art. 34 ust. 5 ustawy z dnia 5 grudnia 2008 r. o zapobieganiu oraz zwalczaniu zakażeń i chorób zakaźnych u ludzi (Dz. U. z 2019 r. poz. 1239, z </w:t>
      </w:r>
      <w:proofErr w:type="spellStart"/>
      <w:r w:rsidRPr="003E51FA">
        <w:rPr>
          <w:rFonts w:ascii="Cambria" w:hAnsi="Cambria" w:cstheme="minorHAnsi"/>
        </w:rPr>
        <w:t>późn</w:t>
      </w:r>
      <w:proofErr w:type="spellEnd"/>
      <w:r w:rsidRPr="003E51FA">
        <w:rPr>
          <w:rFonts w:ascii="Cambria" w:hAnsi="Cambria" w:cstheme="minorHAnsi"/>
        </w:rPr>
        <w:t>. zm.)?</w:t>
      </w:r>
    </w:p>
    <w:p w14:paraId="4E5797E2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NIE</w:t>
      </w:r>
    </w:p>
    <w:p w14:paraId="116AA9A6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□ TAK</w:t>
      </w:r>
    </w:p>
    <w:p w14:paraId="43FAF209" w14:textId="77777777" w:rsidR="00BE1DB2" w:rsidRPr="003E51FA" w:rsidRDefault="00BE1DB2" w:rsidP="003E51FA">
      <w:pPr>
        <w:jc w:val="both"/>
        <w:rPr>
          <w:rFonts w:ascii="Cambria" w:hAnsi="Cambria" w:cstheme="minorHAnsi"/>
        </w:rPr>
      </w:pPr>
    </w:p>
    <w:p w14:paraId="0D242DF9" w14:textId="77777777" w:rsidR="00BE1DB2" w:rsidRPr="003E51FA" w:rsidRDefault="00BE1DB2" w:rsidP="003E51FA">
      <w:pPr>
        <w:jc w:val="both"/>
        <w:rPr>
          <w:rFonts w:ascii="Cambria" w:hAnsi="Cambria" w:cstheme="minorHAnsi"/>
        </w:rPr>
      </w:pPr>
    </w:p>
    <w:p w14:paraId="7111594A" w14:textId="77777777" w:rsid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……………………………</w:t>
      </w:r>
      <w:r w:rsidR="00BE1DB2" w:rsidRPr="003E51FA">
        <w:rPr>
          <w:rFonts w:ascii="Cambria" w:hAnsi="Cambria" w:cstheme="minorHAnsi"/>
        </w:rPr>
        <w:t>………………………………………….…</w:t>
      </w:r>
    </w:p>
    <w:p w14:paraId="7F9D3B9E" w14:textId="395FF68B" w:rsidR="003E51FA" w:rsidRDefault="003E51FA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  <w:sz w:val="20"/>
          <w:szCs w:val="20"/>
        </w:rPr>
        <w:t>(imię i nazwisko)</w:t>
      </w:r>
    </w:p>
    <w:p w14:paraId="40044FBF" w14:textId="0E934F18" w:rsidR="001B75DE" w:rsidRDefault="00BE1DB2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……………………………………</w:t>
      </w:r>
    </w:p>
    <w:p w14:paraId="00742543" w14:textId="02A80BC9" w:rsidR="001B75DE" w:rsidRPr="003E51FA" w:rsidRDefault="001B75DE" w:rsidP="003E51FA">
      <w:pPr>
        <w:jc w:val="both"/>
        <w:rPr>
          <w:rFonts w:ascii="Cambria" w:hAnsi="Cambria" w:cstheme="minorHAnsi"/>
          <w:sz w:val="20"/>
          <w:szCs w:val="20"/>
        </w:rPr>
      </w:pPr>
      <w:r w:rsidRPr="003E51FA">
        <w:rPr>
          <w:rFonts w:ascii="Cambria" w:hAnsi="Cambria" w:cstheme="minorHAnsi"/>
          <w:sz w:val="20"/>
          <w:szCs w:val="20"/>
        </w:rPr>
        <w:t>(data złożenia oświadczenia i kwestionariusza)</w:t>
      </w:r>
    </w:p>
    <w:p w14:paraId="02C62AC6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</w:p>
    <w:p w14:paraId="0763A096" w14:textId="1FA003B2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Ze względu na obecną sytuację epidemiologiczną dotyczącą wirusa SARS-CoV-2 zaleca się, aby podczas przebywania w budynkach i na terenach wykorzystanych podczas zgrupowania sportowego:</w:t>
      </w:r>
    </w:p>
    <w:p w14:paraId="14145161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▪ unikać podawania rąk na powitanie,</w:t>
      </w:r>
    </w:p>
    <w:p w14:paraId="6A82A7E3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▪ nie dotykać dłońmi okolic twarzy zwłaszcza ust, nosa i oczu (nie pocierać!),</w:t>
      </w:r>
    </w:p>
    <w:p w14:paraId="316F924C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▪ zachować bezpieczną odległość (1-1,5m) od innych osób,</w:t>
      </w:r>
    </w:p>
    <w:p w14:paraId="204C377E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▪ jeśli to możliwe – unikać rozmów blisko „twarzą w twarz”,</w:t>
      </w:r>
    </w:p>
    <w:p w14:paraId="26F993FF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▪ regularnie i dokładne myć ręce wodą z mydłem lub zdezynfekować je środkiem na bazie alkoholu,</w:t>
      </w:r>
    </w:p>
    <w:p w14:paraId="4FAF7274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▪ stosować zasady ochrony podczas kichania i kaszlu – podczas kichania i kaszlu należy zakryć usta oraz nos zgiętym łokciem lub chusteczką. Potem należy jak najszybciej wyrzucić chusteczkę do zamkniętego kosza, umyć ręce używając mydła i wody lub zdezynfekować je środkiem na bazie alkoholu (min. 60%). Zakrycie ust oraz nosa podczas kichania i kaszlu zapobiega rozprzestrzenianiu się zarazków, w tym wirusów. Jeśli nie przestrzega się tej zasady można łatwo zanieczyścić przedmioty i powierzchnie lub przenieść wirusa na dłoniach, np. przy powitaniu osoby,</w:t>
      </w:r>
    </w:p>
    <w:p w14:paraId="18C6BDA9" w14:textId="77777777" w:rsidR="001B75DE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▪ preferować komunikację za pośrednictwem środków zdalnej komunikacji,</w:t>
      </w:r>
    </w:p>
    <w:p w14:paraId="1B66B6FE" w14:textId="77777777" w:rsidR="007E420A" w:rsidRPr="003E51FA" w:rsidRDefault="001B75DE" w:rsidP="003E51FA">
      <w:pPr>
        <w:jc w:val="both"/>
        <w:rPr>
          <w:rFonts w:ascii="Cambria" w:hAnsi="Cambria" w:cstheme="minorHAnsi"/>
        </w:rPr>
      </w:pPr>
      <w:r w:rsidRPr="003E51FA">
        <w:rPr>
          <w:rFonts w:ascii="Cambria" w:hAnsi="Cambria" w:cstheme="minorHAnsi"/>
        </w:rPr>
        <w:t>▪ unikać zgromadzeń i skupisk większej liczby osób.</w:t>
      </w:r>
      <w:bookmarkEnd w:id="0"/>
    </w:p>
    <w:sectPr w:rsidR="007E420A" w:rsidRPr="003E51FA" w:rsidSect="003E51FA">
      <w:footerReference w:type="even" r:id="rId7"/>
      <w:footerReference w:type="default" r:id="rId8"/>
      <w:pgSz w:w="11900" w:h="16840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EAF53" w14:textId="77777777" w:rsidR="00B855F8" w:rsidRDefault="00B855F8" w:rsidP="005B1329">
      <w:r>
        <w:separator/>
      </w:r>
    </w:p>
  </w:endnote>
  <w:endnote w:type="continuationSeparator" w:id="0">
    <w:p w14:paraId="4BBD3390" w14:textId="77777777" w:rsidR="00B855F8" w:rsidRDefault="00B855F8" w:rsidP="005B1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erstrony"/>
      </w:rPr>
      <w:id w:val="-1539195411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73147DB9" w14:textId="77777777" w:rsidR="005B1329" w:rsidRDefault="005B1329" w:rsidP="00BB156A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742821F5" w14:textId="77777777" w:rsidR="005B1329" w:rsidRDefault="005B1329" w:rsidP="005B132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erstrony"/>
        <w:sz w:val="20"/>
        <w:szCs w:val="20"/>
      </w:rPr>
      <w:id w:val="-2047519959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4E727AEB" w14:textId="77777777" w:rsidR="005B1329" w:rsidRPr="005B1329" w:rsidRDefault="005B1329" w:rsidP="00BB156A">
        <w:pPr>
          <w:pStyle w:val="Stopka"/>
          <w:framePr w:wrap="none" w:vAnchor="text" w:hAnchor="margin" w:xAlign="right" w:y="1"/>
          <w:rPr>
            <w:rStyle w:val="Numerstrony"/>
            <w:sz w:val="20"/>
            <w:szCs w:val="20"/>
          </w:rPr>
        </w:pPr>
        <w:r w:rsidRPr="005B1329">
          <w:rPr>
            <w:rStyle w:val="Numerstrony"/>
            <w:sz w:val="20"/>
            <w:szCs w:val="20"/>
          </w:rPr>
          <w:fldChar w:fldCharType="begin"/>
        </w:r>
        <w:r w:rsidRPr="005B1329">
          <w:rPr>
            <w:rStyle w:val="Numerstrony"/>
            <w:sz w:val="20"/>
            <w:szCs w:val="20"/>
          </w:rPr>
          <w:instrText xml:space="preserve"> PAGE </w:instrText>
        </w:r>
        <w:r w:rsidRPr="005B1329">
          <w:rPr>
            <w:rStyle w:val="Numerstrony"/>
            <w:sz w:val="20"/>
            <w:szCs w:val="20"/>
          </w:rPr>
          <w:fldChar w:fldCharType="separate"/>
        </w:r>
        <w:r w:rsidRPr="005B1329">
          <w:rPr>
            <w:rStyle w:val="Numerstrony"/>
            <w:noProof/>
            <w:sz w:val="20"/>
            <w:szCs w:val="20"/>
          </w:rPr>
          <w:t>1</w:t>
        </w:r>
        <w:r w:rsidRPr="005B1329">
          <w:rPr>
            <w:rStyle w:val="Numerstrony"/>
            <w:sz w:val="20"/>
            <w:szCs w:val="20"/>
          </w:rPr>
          <w:fldChar w:fldCharType="end"/>
        </w:r>
      </w:p>
    </w:sdtContent>
  </w:sdt>
  <w:p w14:paraId="18E25833" w14:textId="77777777" w:rsidR="005B1329" w:rsidRPr="005B1329" w:rsidRDefault="005B1329" w:rsidP="005B1329">
    <w:pPr>
      <w:pStyle w:val="Stopka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423CF" w14:textId="77777777" w:rsidR="00B855F8" w:rsidRDefault="00B855F8" w:rsidP="005B1329">
      <w:r>
        <w:separator/>
      </w:r>
    </w:p>
  </w:footnote>
  <w:footnote w:type="continuationSeparator" w:id="0">
    <w:p w14:paraId="0F05AD2A" w14:textId="77777777" w:rsidR="00B855F8" w:rsidRDefault="00B855F8" w:rsidP="005B1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043FB93"/>
    <w:multiLevelType w:val="hybridMultilevel"/>
    <w:tmpl w:val="A76A38D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220831A"/>
    <w:multiLevelType w:val="hybridMultilevel"/>
    <w:tmpl w:val="3AFA59DE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FAAD46"/>
    <w:multiLevelType w:val="hybridMultilevel"/>
    <w:tmpl w:val="113D35D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984EDE12"/>
    <w:multiLevelType w:val="hybridMultilevel"/>
    <w:tmpl w:val="0C110652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9AD5BA4D"/>
    <w:multiLevelType w:val="hybridMultilevel"/>
    <w:tmpl w:val="912FA80B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381DCA1"/>
    <w:multiLevelType w:val="hybridMultilevel"/>
    <w:tmpl w:val="BF740A8D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AA797A7A"/>
    <w:multiLevelType w:val="hybridMultilevel"/>
    <w:tmpl w:val="19AB5589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B80D9A48"/>
    <w:multiLevelType w:val="hybridMultilevel"/>
    <w:tmpl w:val="FF9E1B3D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470D172"/>
    <w:multiLevelType w:val="hybridMultilevel"/>
    <w:tmpl w:val="4DB28D43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D771B9C6"/>
    <w:multiLevelType w:val="hybridMultilevel"/>
    <w:tmpl w:val="A75E65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D9AD522B"/>
    <w:multiLevelType w:val="hybridMultilevel"/>
    <w:tmpl w:val="F8CB7ACD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DAD00E28"/>
    <w:multiLevelType w:val="hybridMultilevel"/>
    <w:tmpl w:val="ABDBE5E7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EB0173C4"/>
    <w:multiLevelType w:val="hybridMultilevel"/>
    <w:tmpl w:val="C174962D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EC3E191B"/>
    <w:multiLevelType w:val="hybridMultilevel"/>
    <w:tmpl w:val="402E54E0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1D56F57"/>
    <w:multiLevelType w:val="hybridMultilevel"/>
    <w:tmpl w:val="7550E714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70118FE"/>
    <w:multiLevelType w:val="hybridMultilevel"/>
    <w:tmpl w:val="89BE6532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086E12B3"/>
    <w:multiLevelType w:val="hybridMultilevel"/>
    <w:tmpl w:val="5A2E2540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3990E9"/>
    <w:multiLevelType w:val="hybridMultilevel"/>
    <w:tmpl w:val="8243B313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11592765"/>
    <w:multiLevelType w:val="hybridMultilevel"/>
    <w:tmpl w:val="43A0DFE4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B34383"/>
    <w:multiLevelType w:val="hybridMultilevel"/>
    <w:tmpl w:val="21511EA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1AF2A29B"/>
    <w:multiLevelType w:val="hybridMultilevel"/>
    <w:tmpl w:val="0819C2A7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1C6AEADF"/>
    <w:multiLevelType w:val="hybridMultilevel"/>
    <w:tmpl w:val="82AD8B40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1DA64910"/>
    <w:multiLevelType w:val="hybridMultilevel"/>
    <w:tmpl w:val="67ED4E89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20B8C466"/>
    <w:multiLevelType w:val="hybridMultilevel"/>
    <w:tmpl w:val="7209BC28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24B7D666"/>
    <w:multiLevelType w:val="hybridMultilevel"/>
    <w:tmpl w:val="E11993B1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26D876EF"/>
    <w:multiLevelType w:val="hybridMultilevel"/>
    <w:tmpl w:val="01E4DB00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4F3DFC"/>
    <w:multiLevelType w:val="hybridMultilevel"/>
    <w:tmpl w:val="D6940CFE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30AA9019"/>
    <w:multiLevelType w:val="hybridMultilevel"/>
    <w:tmpl w:val="FF1354E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31096DE0"/>
    <w:multiLevelType w:val="hybridMultilevel"/>
    <w:tmpl w:val="E6FCEE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044DBB"/>
    <w:multiLevelType w:val="hybridMultilevel"/>
    <w:tmpl w:val="7E2CC026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12C679"/>
    <w:multiLevelType w:val="hybridMultilevel"/>
    <w:tmpl w:val="886A15CE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3CFFFD49"/>
    <w:multiLevelType w:val="hybridMultilevel"/>
    <w:tmpl w:val="3C6DE5DE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2" w15:restartNumberingAfterBreak="0">
    <w:nsid w:val="3F3065E4"/>
    <w:multiLevelType w:val="hybridMultilevel"/>
    <w:tmpl w:val="31526276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CF69C"/>
    <w:multiLevelType w:val="hybridMultilevel"/>
    <w:tmpl w:val="409513E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3FB54F4E"/>
    <w:multiLevelType w:val="hybridMultilevel"/>
    <w:tmpl w:val="6CD47C80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D1417E"/>
    <w:multiLevelType w:val="hybridMultilevel"/>
    <w:tmpl w:val="78549C08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5DFDE4A"/>
    <w:multiLevelType w:val="hybridMultilevel"/>
    <w:tmpl w:val="7248988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7" w15:restartNumberingAfterBreak="0">
    <w:nsid w:val="4B0E277E"/>
    <w:multiLevelType w:val="hybridMultilevel"/>
    <w:tmpl w:val="6F103CDA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BAD754"/>
    <w:multiLevelType w:val="hybridMultilevel"/>
    <w:tmpl w:val="8931C4C5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9" w15:restartNumberingAfterBreak="0">
    <w:nsid w:val="57187A61"/>
    <w:multiLevelType w:val="hybridMultilevel"/>
    <w:tmpl w:val="7FBE0C7A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0" w15:restartNumberingAfterBreak="0">
    <w:nsid w:val="5AF8214E"/>
    <w:multiLevelType w:val="hybridMultilevel"/>
    <w:tmpl w:val="E9784F88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DA5E34"/>
    <w:multiLevelType w:val="hybridMultilevel"/>
    <w:tmpl w:val="1905AFF1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641D0108"/>
    <w:multiLevelType w:val="hybridMultilevel"/>
    <w:tmpl w:val="739ED808"/>
    <w:lvl w:ilvl="0" w:tplc="43E87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3BBB17"/>
    <w:multiLevelType w:val="hybridMultilevel"/>
    <w:tmpl w:val="A8526D31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4" w15:restartNumberingAfterBreak="0">
    <w:nsid w:val="73B53398"/>
    <w:multiLevelType w:val="hybridMultilevel"/>
    <w:tmpl w:val="3A82E7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1E5C6B"/>
    <w:multiLevelType w:val="hybridMultilevel"/>
    <w:tmpl w:val="80DE3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FC425E"/>
    <w:multiLevelType w:val="hybridMultilevel"/>
    <w:tmpl w:val="5809FFB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7" w15:restartNumberingAfterBreak="0">
    <w:nsid w:val="7A1D5D8C"/>
    <w:multiLevelType w:val="hybridMultilevel"/>
    <w:tmpl w:val="D81813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8" w15:restartNumberingAfterBreak="0">
    <w:nsid w:val="7BB402C1"/>
    <w:multiLevelType w:val="hybridMultilevel"/>
    <w:tmpl w:val="C088A6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7"/>
  </w:num>
  <w:num w:numId="3">
    <w:abstractNumId w:val="47"/>
  </w:num>
  <w:num w:numId="4">
    <w:abstractNumId w:val="13"/>
  </w:num>
  <w:num w:numId="5">
    <w:abstractNumId w:val="24"/>
  </w:num>
  <w:num w:numId="6">
    <w:abstractNumId w:val="3"/>
  </w:num>
  <w:num w:numId="7">
    <w:abstractNumId w:val="41"/>
  </w:num>
  <w:num w:numId="8">
    <w:abstractNumId w:val="5"/>
  </w:num>
  <w:num w:numId="9">
    <w:abstractNumId w:val="20"/>
  </w:num>
  <w:num w:numId="10">
    <w:abstractNumId w:val="30"/>
  </w:num>
  <w:num w:numId="11">
    <w:abstractNumId w:val="7"/>
  </w:num>
  <w:num w:numId="12">
    <w:abstractNumId w:val="31"/>
  </w:num>
  <w:num w:numId="13">
    <w:abstractNumId w:val="26"/>
  </w:num>
  <w:num w:numId="14">
    <w:abstractNumId w:val="4"/>
  </w:num>
  <w:num w:numId="15">
    <w:abstractNumId w:val="10"/>
  </w:num>
  <w:num w:numId="16">
    <w:abstractNumId w:val="36"/>
  </w:num>
  <w:num w:numId="17">
    <w:abstractNumId w:val="0"/>
  </w:num>
  <w:num w:numId="18">
    <w:abstractNumId w:val="38"/>
  </w:num>
  <w:num w:numId="19">
    <w:abstractNumId w:val="12"/>
  </w:num>
  <w:num w:numId="20">
    <w:abstractNumId w:val="33"/>
  </w:num>
  <w:num w:numId="21">
    <w:abstractNumId w:val="23"/>
  </w:num>
  <w:num w:numId="22">
    <w:abstractNumId w:val="43"/>
  </w:num>
  <w:num w:numId="23">
    <w:abstractNumId w:val="15"/>
  </w:num>
  <w:num w:numId="24">
    <w:abstractNumId w:val="17"/>
  </w:num>
  <w:num w:numId="25">
    <w:abstractNumId w:val="22"/>
  </w:num>
  <w:num w:numId="26">
    <w:abstractNumId w:val="8"/>
  </w:num>
  <w:num w:numId="27">
    <w:abstractNumId w:val="6"/>
  </w:num>
  <w:num w:numId="28">
    <w:abstractNumId w:val="1"/>
  </w:num>
  <w:num w:numId="29">
    <w:abstractNumId w:val="19"/>
  </w:num>
  <w:num w:numId="30">
    <w:abstractNumId w:val="46"/>
  </w:num>
  <w:num w:numId="31">
    <w:abstractNumId w:val="39"/>
  </w:num>
  <w:num w:numId="32">
    <w:abstractNumId w:val="11"/>
  </w:num>
  <w:num w:numId="33">
    <w:abstractNumId w:val="21"/>
  </w:num>
  <w:num w:numId="34">
    <w:abstractNumId w:val="9"/>
  </w:num>
  <w:num w:numId="35">
    <w:abstractNumId w:val="28"/>
  </w:num>
  <w:num w:numId="36">
    <w:abstractNumId w:val="45"/>
  </w:num>
  <w:num w:numId="37">
    <w:abstractNumId w:val="42"/>
  </w:num>
  <w:num w:numId="38">
    <w:abstractNumId w:val="29"/>
  </w:num>
  <w:num w:numId="39">
    <w:abstractNumId w:val="16"/>
  </w:num>
  <w:num w:numId="40">
    <w:abstractNumId w:val="14"/>
  </w:num>
  <w:num w:numId="41">
    <w:abstractNumId w:val="18"/>
  </w:num>
  <w:num w:numId="42">
    <w:abstractNumId w:val="40"/>
  </w:num>
  <w:num w:numId="43">
    <w:abstractNumId w:val="34"/>
  </w:num>
  <w:num w:numId="44">
    <w:abstractNumId w:val="25"/>
  </w:num>
  <w:num w:numId="45">
    <w:abstractNumId w:val="35"/>
  </w:num>
  <w:num w:numId="46">
    <w:abstractNumId w:val="37"/>
  </w:num>
  <w:num w:numId="47">
    <w:abstractNumId w:val="32"/>
  </w:num>
  <w:num w:numId="48">
    <w:abstractNumId w:val="48"/>
  </w:num>
  <w:num w:numId="49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zYzNjU0NTMwNbdQ0lEKTi0uzszPAykwqgUAyXlS5ywAAAA="/>
  </w:docVars>
  <w:rsids>
    <w:rsidRoot w:val="00847188"/>
    <w:rsid w:val="0003412D"/>
    <w:rsid w:val="00162C96"/>
    <w:rsid w:val="00173755"/>
    <w:rsid w:val="001B75DE"/>
    <w:rsid w:val="001D0589"/>
    <w:rsid w:val="001E3CD5"/>
    <w:rsid w:val="00290677"/>
    <w:rsid w:val="00356B4D"/>
    <w:rsid w:val="003E51FA"/>
    <w:rsid w:val="004C2C6C"/>
    <w:rsid w:val="00594D0E"/>
    <w:rsid w:val="005B1329"/>
    <w:rsid w:val="00602C23"/>
    <w:rsid w:val="00834B99"/>
    <w:rsid w:val="00847188"/>
    <w:rsid w:val="008A0F96"/>
    <w:rsid w:val="009A16FC"/>
    <w:rsid w:val="00B11DC0"/>
    <w:rsid w:val="00B855F8"/>
    <w:rsid w:val="00BE1DB2"/>
    <w:rsid w:val="00C61EC4"/>
    <w:rsid w:val="00D329EE"/>
    <w:rsid w:val="00DA5CAC"/>
    <w:rsid w:val="00E063B9"/>
    <w:rsid w:val="00E33D81"/>
    <w:rsid w:val="00F17698"/>
    <w:rsid w:val="00F5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765C8B"/>
  <w14:defaultImageDpi w14:val="32767"/>
  <w15:chartTrackingRefBased/>
  <w15:docId w15:val="{4E72CDE7-1CEB-C748-A6A3-E8932AA3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47188"/>
    <w:pPr>
      <w:autoSpaceDE w:val="0"/>
      <w:autoSpaceDN w:val="0"/>
      <w:adjustRightInd w:val="0"/>
    </w:pPr>
    <w:rPr>
      <w:rFonts w:ascii="Calibri Light" w:hAnsi="Calibri Light" w:cs="Calibri Light"/>
      <w:color w:val="000000"/>
    </w:rPr>
  </w:style>
  <w:style w:type="paragraph" w:styleId="Akapitzlist">
    <w:name w:val="List Paragraph"/>
    <w:basedOn w:val="Normalny"/>
    <w:uiPriority w:val="34"/>
    <w:qFormat/>
    <w:rsid w:val="00847188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5B132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5B1329"/>
  </w:style>
  <w:style w:type="paragraph" w:styleId="Stopka">
    <w:name w:val="footer"/>
    <w:basedOn w:val="Normalny"/>
    <w:link w:val="StopkaZnak"/>
    <w:uiPriority w:val="99"/>
    <w:unhideWhenUsed/>
    <w:rsid w:val="005B132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B1329"/>
  </w:style>
  <w:style w:type="character" w:styleId="Numerstrony">
    <w:name w:val="page number"/>
    <w:basedOn w:val="Domylnaczcionkaakapitu"/>
    <w:uiPriority w:val="99"/>
    <w:semiHidden/>
    <w:unhideWhenUsed/>
    <w:rsid w:val="005B13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929</Words>
  <Characters>11575</Characters>
  <Application>Microsoft Office Word</Application>
  <DocSecurity>0</DocSecurity>
  <Lines>96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Zakliczyńska</dc:creator>
  <cp:keywords/>
  <dc:description/>
  <cp:lastModifiedBy>Dagmara Gerasimuk</cp:lastModifiedBy>
  <cp:revision>2</cp:revision>
  <dcterms:created xsi:type="dcterms:W3CDTF">2020-07-03T19:28:00Z</dcterms:created>
  <dcterms:modified xsi:type="dcterms:W3CDTF">2020-07-03T19:28:00Z</dcterms:modified>
</cp:coreProperties>
</file>